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2B19BA" w14:paraId="67CDB360" w14:textId="77777777">
        <w:tc>
          <w:tcPr>
            <w:tcW w:w="1555" w:type="dxa"/>
            <w:shd w:val="clear" w:color="auto" w:fill="E0E0E0"/>
          </w:tcPr>
          <w:p w14:paraId="52366B96" w14:textId="77777777" w:rsidR="002B19BA" w:rsidRDefault="002B19BA" w:rsidP="00DB1B15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14:paraId="0CCA3608" w14:textId="77777777" w:rsidR="002B19BA" w:rsidRDefault="002B19BA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14:paraId="448790E5" w14:textId="77777777" w:rsidR="002B19BA" w:rsidRDefault="002B19BA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14:paraId="1FCE7FAE" w14:textId="77777777" w:rsidR="002B19BA" w:rsidRDefault="002B19BA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520" w:type="dxa"/>
            <w:shd w:val="clear" w:color="auto" w:fill="E0E0E0"/>
          </w:tcPr>
          <w:p w14:paraId="5004EB8F" w14:textId="77777777" w:rsidR="002B19BA" w:rsidRDefault="002B19BA" w:rsidP="00DB1B15">
            <w:pPr>
              <w:pStyle w:val="Heading1"/>
              <w:jc w:val="left"/>
            </w:pPr>
            <w:r>
              <w:t>Author</w:t>
            </w:r>
          </w:p>
        </w:tc>
      </w:tr>
      <w:tr w:rsidR="0018270B" w14:paraId="4CF0DAB8" w14:textId="77777777">
        <w:tc>
          <w:tcPr>
            <w:tcW w:w="1555" w:type="dxa"/>
          </w:tcPr>
          <w:p w14:paraId="59674F54" w14:textId="77777777" w:rsidR="0018270B" w:rsidRDefault="0018270B" w:rsidP="00DB1B15"/>
        </w:tc>
        <w:tc>
          <w:tcPr>
            <w:tcW w:w="2700" w:type="dxa"/>
          </w:tcPr>
          <w:p w14:paraId="6B5B211B" w14:textId="77777777" w:rsidR="0018270B" w:rsidRDefault="00A32883" w:rsidP="00162BB1">
            <w:r w:rsidRPr="00A32883">
              <w:t>Periodic Review</w:t>
            </w:r>
            <w:r w:rsidR="00C20FBF">
              <w:t>s</w:t>
            </w:r>
            <w:r w:rsidRPr="00A32883">
              <w:t xml:space="preserve"> – </w:t>
            </w:r>
            <w:r w:rsidR="00162BB1">
              <w:t>Owned</w:t>
            </w:r>
            <w:r w:rsidR="00C20FBF" w:rsidRPr="00C20FBF">
              <w:t xml:space="preserve"> documents</w:t>
            </w:r>
          </w:p>
        </w:tc>
        <w:tc>
          <w:tcPr>
            <w:tcW w:w="5040" w:type="dxa"/>
          </w:tcPr>
          <w:p w14:paraId="2211EF9D" w14:textId="77777777" w:rsidR="00A32883" w:rsidRDefault="000B5AF5" w:rsidP="00DB1B15">
            <w:r>
              <w:t xml:space="preserve">To verify </w:t>
            </w:r>
          </w:p>
          <w:p w14:paraId="2522159B" w14:textId="77777777" w:rsidR="00162BB1" w:rsidRDefault="00A32883" w:rsidP="00162BB1">
            <w:pPr>
              <w:pStyle w:val="ListParagraph"/>
              <w:numPr>
                <w:ilvl w:val="0"/>
                <w:numId w:val="20"/>
              </w:numPr>
            </w:pPr>
            <w:r>
              <w:t xml:space="preserve">The </w:t>
            </w:r>
            <w:r w:rsidR="00162BB1">
              <w:t>Owner</w:t>
            </w:r>
            <w:r>
              <w:t xml:space="preserve"> can perform periodic review only when not waiting on others.</w:t>
            </w:r>
          </w:p>
          <w:p w14:paraId="27A39E4C" w14:textId="77777777" w:rsidR="00162BB1" w:rsidRDefault="00A32883" w:rsidP="00162BB1">
            <w:pPr>
              <w:pStyle w:val="ListParagraph"/>
              <w:numPr>
                <w:ilvl w:val="0"/>
                <w:numId w:val="20"/>
              </w:numPr>
            </w:pPr>
            <w:r>
              <w:t>Periodic reviewers can be bypassed when permissions are available to do so.</w:t>
            </w:r>
          </w:p>
          <w:p w14:paraId="4AFC8BEC" w14:textId="77777777" w:rsidR="00901769" w:rsidRPr="005101C1" w:rsidRDefault="00901769" w:rsidP="00162BB1">
            <w:pPr>
              <w:pStyle w:val="ListParagraph"/>
              <w:numPr>
                <w:ilvl w:val="0"/>
                <w:numId w:val="20"/>
              </w:numPr>
            </w:pPr>
            <w:r w:rsidRPr="005101C1">
              <w:t xml:space="preserve">Periodic reviews set in the web interface and bypassed periodic reviews are available in audit logs. </w:t>
            </w:r>
          </w:p>
          <w:p w14:paraId="5590AD0E" w14:textId="77777777" w:rsidR="00901769" w:rsidRDefault="00901769" w:rsidP="00DB1B15">
            <w:pPr>
              <w:ind w:left="720"/>
            </w:pPr>
          </w:p>
        </w:tc>
        <w:tc>
          <w:tcPr>
            <w:tcW w:w="1440" w:type="dxa"/>
          </w:tcPr>
          <w:p w14:paraId="2A4BE780" w14:textId="77777777" w:rsidR="0018270B" w:rsidRDefault="0018270B" w:rsidP="00DB1B15"/>
        </w:tc>
        <w:tc>
          <w:tcPr>
            <w:tcW w:w="2520" w:type="dxa"/>
          </w:tcPr>
          <w:p w14:paraId="3CFCE52E" w14:textId="77777777" w:rsidR="0018270B" w:rsidRDefault="0018270B" w:rsidP="00DB1B15"/>
        </w:tc>
      </w:tr>
    </w:tbl>
    <w:p w14:paraId="4F03A9D9" w14:textId="77777777" w:rsidR="0018270B" w:rsidRDefault="0018270B" w:rsidP="00DB1B15"/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660"/>
        <w:gridCol w:w="3208"/>
        <w:gridCol w:w="2579"/>
        <w:gridCol w:w="2853"/>
      </w:tblGrid>
      <w:tr w:rsidR="0018270B" w14:paraId="19B55214" w14:textId="77777777" w:rsidTr="00D82C9C">
        <w:trPr>
          <w:trHeight w:val="1025"/>
        </w:trPr>
        <w:tc>
          <w:tcPr>
            <w:tcW w:w="2178" w:type="dxa"/>
            <w:shd w:val="clear" w:color="auto" w:fill="E0E0E0"/>
          </w:tcPr>
          <w:p w14:paraId="5A97BDFA" w14:textId="77777777" w:rsidR="0018270B" w:rsidRDefault="0018270B" w:rsidP="00DB1B15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4"/>
          </w:tcPr>
          <w:p w14:paraId="0A5FF8FD" w14:textId="77777777" w:rsidR="004F19A4" w:rsidRPr="00221377" w:rsidRDefault="004F19A4" w:rsidP="00DB1B1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221377">
              <w:rPr>
                <w:rFonts w:ascii="Arial" w:hAnsi="Arial" w:cs="Arial"/>
              </w:rPr>
              <w:t>Standard System Configuration</w:t>
            </w:r>
          </w:p>
          <w:p w14:paraId="1EDFBB3C" w14:textId="294F3FD6" w:rsidR="004F19A4" w:rsidRPr="00221377" w:rsidRDefault="004F19A4" w:rsidP="00DB1B1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ree test u</w:t>
            </w:r>
            <w:r w:rsidRPr="00221377">
              <w:rPr>
                <w:rFonts w:ascii="Arial" w:hAnsi="Arial" w:cs="Arial"/>
              </w:rPr>
              <w:t xml:space="preserve">ser </w:t>
            </w:r>
            <w:r>
              <w:rPr>
                <w:rFonts w:ascii="Arial" w:hAnsi="Arial" w:cs="Arial"/>
              </w:rPr>
              <w:t>logins exist</w:t>
            </w:r>
            <w:r>
              <w:rPr>
                <w:rFonts w:ascii="Arial" w:hAnsi="Arial" w:cs="Arial"/>
              </w:rPr>
              <w:t xml:space="preserve">. </w:t>
            </w:r>
          </w:p>
          <w:p w14:paraId="081E9E8E" w14:textId="77777777" w:rsidR="00D70121" w:rsidRPr="00D70121" w:rsidRDefault="00D70121" w:rsidP="00DB1B1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4F19A4">
              <w:rPr>
                <w:rFonts w:ascii="Arial" w:hAnsi="Arial" w:cs="Arial"/>
              </w:rPr>
              <w:t>test u</w:t>
            </w:r>
            <w:r w:rsidR="004F19A4" w:rsidRPr="00221377">
              <w:rPr>
                <w:rFonts w:ascii="Arial" w:hAnsi="Arial" w:cs="Arial"/>
              </w:rPr>
              <w:t>ser</w:t>
            </w:r>
            <w:r>
              <w:rPr>
                <w:rFonts w:ascii="Arial" w:hAnsi="Arial" w:cs="Arial"/>
              </w:rPr>
              <w:t>s</w:t>
            </w:r>
            <w:r w:rsidR="004F19A4" w:rsidRPr="00221377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ust have Read Write permission.</w:t>
            </w:r>
          </w:p>
        </w:tc>
      </w:tr>
      <w:tr w:rsidR="0018270B" w14:paraId="1C0EC661" w14:textId="77777777" w:rsidTr="00AB32DB">
        <w:trPr>
          <w:trHeight w:val="564"/>
        </w:trPr>
        <w:tc>
          <w:tcPr>
            <w:tcW w:w="2178" w:type="dxa"/>
            <w:shd w:val="clear" w:color="auto" w:fill="E0E0E0"/>
          </w:tcPr>
          <w:p w14:paraId="5C1A8E59" w14:textId="77777777" w:rsidR="0018270B" w:rsidRDefault="0018270B" w:rsidP="00DB1B15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4"/>
          </w:tcPr>
          <w:p w14:paraId="01D3D84F" w14:textId="77777777" w:rsidR="003D4B73" w:rsidRDefault="000C5291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Login to the web interface as the </w:t>
            </w:r>
            <w:r>
              <w:rPr>
                <w:rFonts w:ascii="Arial" w:hAnsi="Arial" w:cs="Arial"/>
                <w:noProof/>
              </w:rPr>
              <w:t xml:space="preserve">first </w:t>
            </w:r>
            <w:r w:rsidRPr="00221377">
              <w:rPr>
                <w:rFonts w:ascii="Arial" w:hAnsi="Arial" w:cs="Arial"/>
                <w:noProof/>
              </w:rPr>
              <w:t xml:space="preserve">test user </w:t>
            </w:r>
            <w:r w:rsidR="00D70121">
              <w:rPr>
                <w:rFonts w:ascii="Arial" w:hAnsi="Arial" w:cs="Arial"/>
                <w:noProof/>
              </w:rPr>
              <w:t>1.</w:t>
            </w:r>
          </w:p>
          <w:p w14:paraId="371DF85C" w14:textId="77777777" w:rsidR="00D70121" w:rsidRDefault="00D70121" w:rsidP="00DB1B1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2F3395">
              <w:rPr>
                <w:rFonts w:ascii="Arial" w:hAnsi="Arial" w:cs="Arial"/>
              </w:rPr>
              <w:t xml:space="preserve">Create a new document. </w:t>
            </w:r>
          </w:p>
          <w:p w14:paraId="13CDBAF7" w14:textId="3851992B" w:rsidR="00D70121" w:rsidRDefault="00D70121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</w:rPr>
              <w:t>Add a main file, approvers and other required fields</w:t>
            </w:r>
            <w:r>
              <w:rPr>
                <w:rFonts w:ascii="Arial" w:hAnsi="Arial" w:cs="Arial"/>
                <w:noProof/>
              </w:rPr>
              <w:t>.</w:t>
            </w:r>
          </w:p>
          <w:p w14:paraId="2D6DE58F" w14:textId="6DB23C04" w:rsidR="00626D9F" w:rsidRDefault="00750552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et the document owner as the current test user if not set already.</w:t>
            </w:r>
          </w:p>
          <w:p w14:paraId="568A6288" w14:textId="77777777" w:rsidR="00D70121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Go to the periodic review section.</w:t>
            </w:r>
          </w:p>
          <w:p w14:paraId="15F2DC37" w14:textId="69DCD9CF" w:rsidR="0000200A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Enter days per review (</w:t>
            </w:r>
            <w:r w:rsidR="00373AD5">
              <w:rPr>
                <w:rFonts w:ascii="Arial" w:hAnsi="Arial" w:cs="Arial"/>
                <w:noProof/>
              </w:rPr>
              <w:t>for eg: 365</w:t>
            </w:r>
            <w:r>
              <w:rPr>
                <w:rFonts w:ascii="Arial" w:hAnsi="Arial" w:cs="Arial"/>
                <w:noProof/>
              </w:rPr>
              <w:t>)</w:t>
            </w:r>
          </w:p>
          <w:p w14:paraId="589CD29C" w14:textId="1C8FE5D9" w:rsidR="00173BF9" w:rsidRDefault="00173BF9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et the target release date to the current dat</w:t>
            </w:r>
            <w:r w:rsidR="00506FF9">
              <w:rPr>
                <w:rFonts w:ascii="Arial" w:hAnsi="Arial" w:cs="Arial"/>
                <w:noProof/>
              </w:rPr>
              <w:t>e.</w:t>
            </w:r>
          </w:p>
          <w:p w14:paraId="3D82F62C" w14:textId="52CB4C70" w:rsidR="0000200A" w:rsidRPr="00626D9F" w:rsidRDefault="0000200A" w:rsidP="00844F6D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“</w:t>
            </w:r>
            <w:r w:rsidRPr="0000200A">
              <w:rPr>
                <w:rFonts w:ascii="Arial" w:hAnsi="Arial" w:cs="Arial"/>
                <w:noProof/>
              </w:rPr>
              <w:t>Edit Periodic Reviewers</w:t>
            </w:r>
            <w:r>
              <w:rPr>
                <w:rFonts w:ascii="Arial" w:hAnsi="Arial" w:cs="Arial"/>
                <w:noProof/>
              </w:rPr>
              <w:t>” link.</w:t>
            </w:r>
          </w:p>
          <w:p w14:paraId="642AC0B0" w14:textId="77777777" w:rsidR="0000200A" w:rsidRPr="00277F5C" w:rsidRDefault="0000200A" w:rsidP="00DB1B15">
            <w:pPr>
              <w:rPr>
                <w:rFonts w:ascii="Arial" w:hAnsi="Arial" w:cs="Arial"/>
                <w:noProof/>
              </w:rPr>
            </w:pPr>
          </w:p>
          <w:p w14:paraId="572EFD72" w14:textId="77777777" w:rsidR="0000200A" w:rsidRDefault="0000200A" w:rsidP="00901769">
            <w:pPr>
              <w:ind w:left="72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 – The Edit periodic reviewer’s popup screen is displayed.</w:t>
            </w:r>
          </w:p>
          <w:p w14:paraId="40BDF2A1" w14:textId="77777777"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5211D9C3" w14:textId="77777777"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14:paraId="11DBEE6D" w14:textId="77777777" w:rsidR="0000200A" w:rsidRPr="0000200A" w:rsidRDefault="003B40CD" w:rsidP="00DB1B15">
            <w:pPr>
              <w:rPr>
                <w:noProof/>
                <w:lang w:val="en-IN" w:eastAsia="en-IN"/>
              </w:rPr>
            </w:pPr>
            <w:r w:rsidRPr="0000200A"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73F48129" wp14:editId="060BEC12">
                  <wp:extent cx="4600575" cy="3276600"/>
                  <wp:effectExtent l="76200" t="76200" r="142875" b="133350"/>
                  <wp:docPr id="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00575" cy="32766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D56843E" w14:textId="77777777"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3B1C24A7" w14:textId="77777777"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41B6E43F" w14:textId="1E9BD388" w:rsidR="0000200A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elect location</w:t>
            </w:r>
            <w:r w:rsidR="00173BF9">
              <w:rPr>
                <w:rFonts w:ascii="Arial" w:hAnsi="Arial" w:cs="Arial"/>
                <w:noProof/>
              </w:rPr>
              <w:t>.</w:t>
            </w:r>
          </w:p>
          <w:p w14:paraId="205F2CF7" w14:textId="5B0ECBFE" w:rsidR="0000200A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elect two reviewers</w:t>
            </w:r>
            <w:r w:rsidR="00173BF9">
              <w:rPr>
                <w:rFonts w:ascii="Arial" w:hAnsi="Arial" w:cs="Arial"/>
                <w:noProof/>
              </w:rPr>
              <w:t>.</w:t>
            </w:r>
          </w:p>
          <w:p w14:paraId="7E4CBEAB" w14:textId="61B4A2F7" w:rsidR="0000200A" w:rsidRDefault="0000200A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save</w:t>
            </w:r>
            <w:r w:rsidR="00173BF9">
              <w:rPr>
                <w:rFonts w:ascii="Arial" w:hAnsi="Arial" w:cs="Arial"/>
                <w:noProof/>
              </w:rPr>
              <w:t>.</w:t>
            </w:r>
          </w:p>
          <w:p w14:paraId="76941150" w14:textId="77777777"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296915F6" w14:textId="77777777"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14:paraId="2ACAB7FA" w14:textId="77777777" w:rsidR="001D7603" w:rsidRDefault="001D7603" w:rsidP="00DB1B15">
            <w:pPr>
              <w:rPr>
                <w:rFonts w:ascii="Arial" w:hAnsi="Arial" w:cs="Arial"/>
                <w:noProof/>
              </w:rPr>
            </w:pPr>
          </w:p>
          <w:p w14:paraId="3E00BC13" w14:textId="77777777" w:rsidR="001D7603" w:rsidRDefault="001D7603" w:rsidP="00DB1B15">
            <w:pPr>
              <w:rPr>
                <w:rFonts w:ascii="Arial" w:hAnsi="Arial" w:cs="Arial"/>
                <w:noProof/>
              </w:rPr>
            </w:pPr>
          </w:p>
          <w:p w14:paraId="3D3BFEF7" w14:textId="77777777" w:rsidR="001D7603" w:rsidRDefault="001D7603" w:rsidP="00DB1B15">
            <w:pPr>
              <w:rPr>
                <w:rFonts w:ascii="Arial" w:hAnsi="Arial" w:cs="Arial"/>
                <w:noProof/>
              </w:rPr>
            </w:pPr>
          </w:p>
          <w:p w14:paraId="41B1304F" w14:textId="77777777" w:rsidR="001D7603" w:rsidRPr="00277F5C" w:rsidRDefault="001D7603" w:rsidP="00DB1B15">
            <w:pPr>
              <w:rPr>
                <w:rFonts w:ascii="Arial" w:hAnsi="Arial" w:cs="Arial"/>
                <w:noProof/>
              </w:rPr>
            </w:pPr>
          </w:p>
          <w:p w14:paraId="3F7C476C" w14:textId="77777777" w:rsidR="0000200A" w:rsidRDefault="0000200A" w:rsidP="00DB1B15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 xml:space="preserve">ER 2 – The selected periodic </w:t>
            </w:r>
            <w:r w:rsidR="00373AD5">
              <w:rPr>
                <w:rFonts w:ascii="Arial" w:hAnsi="Arial" w:cs="Arial"/>
                <w:b/>
                <w:color w:val="FF0000"/>
                <w:u w:val="single"/>
              </w:rPr>
              <w:t>reviewers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re listed.</w:t>
            </w:r>
          </w:p>
          <w:p w14:paraId="1DCCD7E6" w14:textId="77777777"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14:paraId="568347FA" w14:textId="77777777" w:rsidR="0000200A" w:rsidRDefault="00373AD5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26C30DB" wp14:editId="5B9AEB84">
                  <wp:extent cx="5886450" cy="1912620"/>
                  <wp:effectExtent l="76200" t="76200" r="133350" b="12573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86450" cy="191262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56D2F38" w14:textId="77777777" w:rsidR="0000200A" w:rsidRDefault="0000200A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48B93250" w14:textId="77777777" w:rsidR="0000200A" w:rsidRDefault="0000200A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6C79FE">
              <w:rPr>
                <w:rFonts w:ascii="Arial" w:hAnsi="Arial" w:cs="Arial"/>
              </w:rPr>
              <w:t>Check in the document and route the document for approval.</w:t>
            </w:r>
          </w:p>
          <w:p w14:paraId="03CBFF08" w14:textId="77777777" w:rsidR="0000200A" w:rsidRDefault="0000200A" w:rsidP="00DB1B15">
            <w:pPr>
              <w:pStyle w:val="ListParagraph"/>
              <w:rPr>
                <w:rFonts w:ascii="Arial" w:hAnsi="Arial" w:cs="Arial"/>
              </w:rPr>
            </w:pPr>
          </w:p>
          <w:p w14:paraId="440392D3" w14:textId="77777777" w:rsidR="0000200A" w:rsidRDefault="0000200A" w:rsidP="00DB1B15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 – The document is checked in and route for approval.</w:t>
            </w:r>
          </w:p>
          <w:p w14:paraId="582475FA" w14:textId="77777777"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14:paraId="09CEE30C" w14:textId="77777777" w:rsidR="0000200A" w:rsidRDefault="003B40CD" w:rsidP="00DB1B15">
            <w:pPr>
              <w:rPr>
                <w:rFonts w:ascii="Arial" w:hAnsi="Arial" w:cs="Arial"/>
                <w:noProof/>
              </w:rPr>
            </w:pPr>
            <w:r w:rsidRPr="0000200A">
              <w:rPr>
                <w:noProof/>
                <w:lang w:val="en-IN" w:eastAsia="en-IN"/>
              </w:rPr>
              <w:drawing>
                <wp:inline distT="0" distB="0" distL="0" distR="0" wp14:anchorId="614A1C5D" wp14:editId="732F0DD3">
                  <wp:extent cx="4495800" cy="1533525"/>
                  <wp:effectExtent l="76200" t="76200" r="133350" b="142875"/>
                  <wp:docPr id="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5800" cy="15335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0E8F410" w14:textId="77777777" w:rsidR="00160A68" w:rsidRDefault="00160A68" w:rsidP="00DB1B15">
            <w:pPr>
              <w:rPr>
                <w:rFonts w:ascii="Arial" w:hAnsi="Arial" w:cs="Arial"/>
                <w:noProof/>
              </w:rPr>
            </w:pPr>
          </w:p>
          <w:p w14:paraId="63E7E632" w14:textId="77777777" w:rsidR="00160A68" w:rsidRDefault="00160A68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Login with approver’s login and approve the document.</w:t>
            </w:r>
          </w:p>
          <w:p w14:paraId="52770AF1" w14:textId="77777777" w:rsidR="00160A68" w:rsidRDefault="00160A68" w:rsidP="00DB1B15">
            <w:pPr>
              <w:pStyle w:val="ListParagraph"/>
              <w:ind w:left="0"/>
              <w:rPr>
                <w:rFonts w:ascii="Arial" w:hAnsi="Arial" w:cs="Arial"/>
              </w:rPr>
            </w:pPr>
          </w:p>
          <w:p w14:paraId="3BEBA647" w14:textId="77777777" w:rsidR="00160A68" w:rsidRDefault="00160A68" w:rsidP="00DB1B15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4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document is approved successfully and displays the </w:t>
            </w:r>
            <w:r w:rsidRPr="004F3147">
              <w:rPr>
                <w:rFonts w:ascii="Arial" w:hAnsi="Arial" w:cs="Arial"/>
                <w:b/>
                <w:noProof/>
                <w:color w:val="FF0000"/>
                <w:u w:val="single"/>
              </w:rPr>
              <w:t>successful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message.</w:t>
            </w:r>
          </w:p>
          <w:p w14:paraId="5A56CCC1" w14:textId="77777777" w:rsidR="00160A68" w:rsidRDefault="00160A68" w:rsidP="00DB1B1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4EF9F595" w14:textId="77777777" w:rsidR="00D70121" w:rsidRDefault="003B40CD" w:rsidP="00DB1B15">
            <w:pPr>
              <w:rPr>
                <w:rFonts w:ascii="Arial" w:hAnsi="Arial" w:cs="Arial"/>
                <w:noProof/>
              </w:rPr>
            </w:pPr>
            <w:r w:rsidRPr="00160A68">
              <w:rPr>
                <w:noProof/>
                <w:lang w:val="en-IN" w:eastAsia="en-IN"/>
              </w:rPr>
              <w:drawing>
                <wp:inline distT="0" distB="0" distL="0" distR="0" wp14:anchorId="6F324306" wp14:editId="76422241">
                  <wp:extent cx="5600700" cy="447675"/>
                  <wp:effectExtent l="76200" t="76200" r="133350" b="142875"/>
                  <wp:docPr id="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4476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64F3D6D" w14:textId="77777777"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14:paraId="08F478CF" w14:textId="77777777" w:rsidR="0000200A" w:rsidRDefault="00160A68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ogin with Test user1</w:t>
            </w:r>
          </w:p>
          <w:p w14:paraId="25CB5A7E" w14:textId="6050B3E8" w:rsidR="00160A68" w:rsidRDefault="00160A68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Run jobs </w:t>
            </w:r>
            <w:r w:rsidR="00173BF9">
              <w:rPr>
                <w:rFonts w:ascii="Arial" w:hAnsi="Arial" w:cs="Arial"/>
                <w:noProof/>
              </w:rPr>
              <w:t>to move</w:t>
            </w:r>
            <w:r>
              <w:rPr>
                <w:rFonts w:ascii="Arial" w:hAnsi="Arial" w:cs="Arial"/>
                <w:noProof/>
              </w:rPr>
              <w:t xml:space="preserve"> the document to </w:t>
            </w:r>
            <w:r w:rsidR="00031B9C">
              <w:rPr>
                <w:rFonts w:ascii="Arial" w:hAnsi="Arial" w:cs="Arial"/>
                <w:noProof/>
              </w:rPr>
              <w:t xml:space="preserve">the </w:t>
            </w:r>
            <w:r w:rsidRPr="00031B9C">
              <w:rPr>
                <w:rFonts w:ascii="Arial" w:hAnsi="Arial" w:cs="Arial"/>
                <w:noProof/>
              </w:rPr>
              <w:t>effective</w:t>
            </w:r>
            <w:r>
              <w:rPr>
                <w:rFonts w:ascii="Arial" w:hAnsi="Arial" w:cs="Arial"/>
                <w:noProof/>
              </w:rPr>
              <w:t xml:space="preserve"> cabinet.</w:t>
            </w:r>
          </w:p>
          <w:p w14:paraId="055B5D95" w14:textId="77777777" w:rsidR="00160A68" w:rsidRDefault="00160A68" w:rsidP="00DB1B15">
            <w:pPr>
              <w:rPr>
                <w:rFonts w:ascii="Arial" w:hAnsi="Arial" w:cs="Arial"/>
                <w:noProof/>
              </w:rPr>
            </w:pPr>
          </w:p>
          <w:p w14:paraId="1D21CD63" w14:textId="77777777" w:rsidR="00160A68" w:rsidRDefault="00160A68" w:rsidP="00DB1B15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5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document Status </w:t>
            </w:r>
            <w:r w:rsidR="009C12C8"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changed to </w:t>
            </w:r>
            <w:r w:rsidR="009C12C8">
              <w:rPr>
                <w:rFonts w:ascii="Arial" w:hAnsi="Arial" w:cs="Arial"/>
                <w:b/>
                <w:color w:val="FF0000"/>
                <w:u w:val="single"/>
              </w:rPr>
              <w:t>effective.</w:t>
            </w:r>
          </w:p>
          <w:p w14:paraId="34D1018B" w14:textId="77777777" w:rsidR="00160A68" w:rsidRDefault="00160A68" w:rsidP="00DB1B15">
            <w:pPr>
              <w:rPr>
                <w:rFonts w:ascii="Arial" w:hAnsi="Arial" w:cs="Arial"/>
                <w:noProof/>
              </w:rPr>
            </w:pPr>
          </w:p>
          <w:p w14:paraId="5134FC46" w14:textId="77777777" w:rsidR="00160A68" w:rsidRPr="00160A68" w:rsidRDefault="003B40CD" w:rsidP="00DB1B15">
            <w:pPr>
              <w:rPr>
                <w:rFonts w:ascii="Arial" w:hAnsi="Arial" w:cs="Arial"/>
                <w:noProof/>
              </w:rPr>
            </w:pPr>
            <w:r w:rsidRPr="00160A68">
              <w:rPr>
                <w:noProof/>
                <w:lang w:val="en-IN" w:eastAsia="en-IN"/>
              </w:rPr>
              <w:drawing>
                <wp:inline distT="0" distB="0" distL="0" distR="0" wp14:anchorId="6229192A" wp14:editId="5DB73C58">
                  <wp:extent cx="6172200" cy="2505075"/>
                  <wp:effectExtent l="76200" t="76200" r="133350" b="142875"/>
                  <wp:docPr id="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72200" cy="25050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8BEEDE8" w14:textId="77777777"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14:paraId="4FB9CD60" w14:textId="77777777" w:rsidR="00C91C80" w:rsidRDefault="00C91C80" w:rsidP="00DB1B15">
            <w:pPr>
              <w:rPr>
                <w:rFonts w:ascii="Arial" w:hAnsi="Arial" w:cs="Arial"/>
                <w:noProof/>
              </w:rPr>
            </w:pPr>
          </w:p>
          <w:p w14:paraId="2608AB87" w14:textId="77777777" w:rsidR="009C12C8" w:rsidRDefault="009C12C8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 to: Wizard &gt; Review. </w:t>
            </w:r>
          </w:p>
          <w:p w14:paraId="35A910BE" w14:textId="77777777" w:rsidR="009C12C8" w:rsidRDefault="009C12C8" w:rsidP="00DB1B15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31F4136E" w14:textId="77777777" w:rsidR="009C12C8" w:rsidRDefault="009C12C8" w:rsidP="00DB1B15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 - </w:t>
            </w:r>
            <w:r w:rsidR="00901769">
              <w:rPr>
                <w:rFonts w:ascii="Arial" w:hAnsi="Arial" w:cs="Arial"/>
                <w:b/>
                <w:color w:val="FF0000"/>
                <w:u w:val="single"/>
              </w:rPr>
              <w:t xml:space="preserve">The document for which periodic review </w:t>
            </w:r>
            <w:r w:rsidR="005101C1">
              <w:rPr>
                <w:rFonts w:ascii="Arial" w:hAnsi="Arial" w:cs="Arial"/>
                <w:b/>
                <w:color w:val="FF0000"/>
                <w:u w:val="single"/>
              </w:rPr>
              <w:t>has been set is available.</w:t>
            </w:r>
          </w:p>
          <w:p w14:paraId="7B9A2498" w14:textId="77777777" w:rsidR="009C12C8" w:rsidRDefault="009C12C8" w:rsidP="00DB1B15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37ADFEA" w14:textId="77777777" w:rsidR="009C12C8" w:rsidRPr="00373AD5" w:rsidRDefault="003B40CD" w:rsidP="00DB1B15">
            <w:pPr>
              <w:rPr>
                <w:rFonts w:ascii="Arial" w:hAnsi="Arial" w:cs="Arial"/>
              </w:rPr>
            </w:pPr>
            <w:r w:rsidRPr="009C12C8">
              <w:rPr>
                <w:noProof/>
                <w:lang w:val="en-IN" w:eastAsia="en-IN"/>
              </w:rPr>
              <w:drawing>
                <wp:inline distT="0" distB="0" distL="0" distR="0" wp14:anchorId="5992DEDF" wp14:editId="727D0838">
                  <wp:extent cx="6210300" cy="2571750"/>
                  <wp:effectExtent l="76200" t="76200" r="133350" b="133350"/>
                  <wp:docPr id="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10300" cy="25717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BED0838" w14:textId="77777777"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14:paraId="4F6141FB" w14:textId="77777777"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14:paraId="612D1AEA" w14:textId="77777777"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14:paraId="1A6E6FF5" w14:textId="77777777"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14:paraId="19C9C187" w14:textId="77777777"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14:paraId="6C12225F" w14:textId="77777777"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14:paraId="0EBD778C" w14:textId="77777777"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14:paraId="159FF208" w14:textId="77777777"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14:paraId="3414CAEA" w14:textId="77777777"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14:paraId="1CB93AB7" w14:textId="77777777"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14:paraId="090E51CE" w14:textId="77777777"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14:paraId="0564FEB7" w14:textId="77777777" w:rsidR="0000200A" w:rsidRDefault="003B40CD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Click on </w:t>
            </w:r>
            <w:r w:rsidR="00031B9C">
              <w:rPr>
                <w:rFonts w:ascii="Arial" w:hAnsi="Arial" w:cs="Arial"/>
                <w:noProof/>
              </w:rPr>
              <w:t xml:space="preserve">the </w:t>
            </w:r>
            <w:r w:rsidRPr="00031B9C">
              <w:rPr>
                <w:rFonts w:ascii="Arial" w:hAnsi="Arial" w:cs="Arial"/>
                <w:noProof/>
              </w:rPr>
              <w:t>document</w:t>
            </w:r>
            <w:r w:rsidR="005101C1">
              <w:rPr>
                <w:rFonts w:ascii="Arial" w:hAnsi="Arial" w:cs="Arial"/>
                <w:noProof/>
              </w:rPr>
              <w:t>.</w:t>
            </w:r>
          </w:p>
          <w:p w14:paraId="0E8C72C6" w14:textId="77777777"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3D1BC390" w14:textId="77777777" w:rsidR="003B40CD" w:rsidRPr="00221377" w:rsidRDefault="003B40CD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B335F2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- The document is not ready to sign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(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as it is waiting </w:t>
            </w:r>
            <w:r w:rsidR="00031B9C">
              <w:rPr>
                <w:rFonts w:ascii="Arial" w:hAnsi="Arial" w:cs="Arial"/>
                <w:b/>
                <w:noProof/>
                <w:color w:val="FF0000"/>
                <w:u w:val="single"/>
              </w:rPr>
              <w:t>for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others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to review)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and the Change/Don’t Change buttons are not available</w:t>
            </w:r>
            <w:r w:rsidR="00C91C80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6D2A368A" w14:textId="77777777"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077B3410" w14:textId="77777777" w:rsidR="003B40CD" w:rsidRDefault="003B40CD" w:rsidP="00DB1B15">
            <w:pPr>
              <w:rPr>
                <w:rFonts w:ascii="Arial" w:hAnsi="Arial" w:cs="Arial"/>
                <w:noProof/>
              </w:rPr>
            </w:pPr>
            <w:r w:rsidRPr="003B40CD">
              <w:rPr>
                <w:noProof/>
                <w:lang w:val="en-IN" w:eastAsia="en-IN"/>
              </w:rPr>
              <w:drawing>
                <wp:inline distT="0" distB="0" distL="0" distR="0" wp14:anchorId="41B14C2C" wp14:editId="49C40954">
                  <wp:extent cx="5686425" cy="3133725"/>
                  <wp:effectExtent l="76200" t="76200" r="142875" b="142875"/>
                  <wp:docPr id="1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86425" cy="31337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C88FAE5" w14:textId="77777777"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4E0DD5B1" w14:textId="77777777" w:rsidR="003B40CD" w:rsidRDefault="009122B6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Click on </w:t>
            </w:r>
            <w:r w:rsidR="00031B9C">
              <w:rPr>
                <w:rFonts w:ascii="Arial" w:hAnsi="Arial" w:cs="Arial"/>
                <w:noProof/>
              </w:rPr>
              <w:t xml:space="preserve">the </w:t>
            </w:r>
            <w:r w:rsidRPr="00031B9C">
              <w:rPr>
                <w:rFonts w:ascii="Arial" w:hAnsi="Arial" w:cs="Arial"/>
                <w:noProof/>
              </w:rPr>
              <w:t>context</w:t>
            </w:r>
            <w:r>
              <w:rPr>
                <w:rFonts w:ascii="Arial" w:hAnsi="Arial" w:cs="Arial"/>
                <w:noProof/>
              </w:rPr>
              <w:t xml:space="preserve"> menu for one of the periodic </w:t>
            </w:r>
            <w:r w:rsidRPr="00031B9C">
              <w:rPr>
                <w:rFonts w:ascii="Arial" w:hAnsi="Arial" w:cs="Arial"/>
                <w:noProof/>
              </w:rPr>
              <w:t>reviewer</w:t>
            </w:r>
            <w:r w:rsidR="00031B9C">
              <w:rPr>
                <w:rFonts w:ascii="Arial" w:hAnsi="Arial" w:cs="Arial"/>
                <w:noProof/>
              </w:rPr>
              <w:t>s</w:t>
            </w:r>
            <w:r>
              <w:rPr>
                <w:rFonts w:ascii="Arial" w:hAnsi="Arial" w:cs="Arial"/>
                <w:noProof/>
              </w:rPr>
              <w:t>.</w:t>
            </w:r>
          </w:p>
          <w:p w14:paraId="03CBD17A" w14:textId="77777777" w:rsidR="009122B6" w:rsidRDefault="009122B6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14:paraId="3D2FF78F" w14:textId="77777777" w:rsidR="009122B6" w:rsidRDefault="009122B6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14:paraId="7438F24D" w14:textId="77777777" w:rsidR="009122B6" w:rsidRDefault="009122B6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14:paraId="47B46D82" w14:textId="77777777" w:rsidR="009122B6" w:rsidRDefault="009122B6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14:paraId="6FD9DFAD" w14:textId="77777777" w:rsidR="009122B6" w:rsidRDefault="009122B6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8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Bypass </w:t>
            </w:r>
            <w:r w:rsidR="00C42F1E">
              <w:rPr>
                <w:rFonts w:ascii="Arial" w:hAnsi="Arial" w:cs="Arial"/>
                <w:b/>
                <w:color w:val="FF0000"/>
                <w:u w:val="single"/>
              </w:rPr>
              <w:t xml:space="preserve">option 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>is available</w:t>
            </w:r>
            <w:r w:rsidR="00C42F1E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14:paraId="1466ECAE" w14:textId="77777777" w:rsidR="009122B6" w:rsidRDefault="009122B6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B929A5D" w14:textId="77777777" w:rsidR="009122B6" w:rsidRPr="00221377" w:rsidRDefault="009122B6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9122B6">
              <w:rPr>
                <w:noProof/>
                <w:lang w:val="en-IN" w:eastAsia="en-IN"/>
              </w:rPr>
              <w:drawing>
                <wp:inline distT="0" distB="0" distL="0" distR="0" wp14:anchorId="00A6B117" wp14:editId="15E45D1B">
                  <wp:extent cx="3390476" cy="1561905"/>
                  <wp:effectExtent l="76200" t="76200" r="133985" b="133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0476" cy="156190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238C2BE" w14:textId="77777777" w:rsidR="009122B6" w:rsidRPr="009122B6" w:rsidRDefault="009122B6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14:paraId="6693CE82" w14:textId="03D52454" w:rsidR="009122B6" w:rsidRDefault="009122B6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>Click on ‘Bypass’ to bypass the test user</w:t>
            </w:r>
            <w:r>
              <w:rPr>
                <w:rFonts w:ascii="Arial" w:hAnsi="Arial" w:cs="Arial"/>
                <w:noProof/>
              </w:rPr>
              <w:t xml:space="preserve"> 2</w:t>
            </w:r>
            <w:r w:rsidR="00A24A07">
              <w:rPr>
                <w:rFonts w:ascii="Arial" w:hAnsi="Arial" w:cs="Arial"/>
                <w:noProof/>
              </w:rPr>
              <w:t>. (1</w:t>
            </w:r>
            <w:r w:rsidR="00A24A07" w:rsidRPr="00A24A07">
              <w:rPr>
                <w:rFonts w:ascii="Arial" w:hAnsi="Arial" w:cs="Arial"/>
                <w:noProof/>
                <w:vertAlign w:val="superscript"/>
              </w:rPr>
              <w:t>st</w:t>
            </w:r>
            <w:r w:rsidR="00A24A07">
              <w:rPr>
                <w:rFonts w:ascii="Arial" w:hAnsi="Arial" w:cs="Arial"/>
                <w:noProof/>
              </w:rPr>
              <w:t xml:space="preserve"> periodic reviewer added in step(</w:t>
            </w:r>
            <w:r w:rsidR="00844F6D">
              <w:rPr>
                <w:rFonts w:ascii="Arial" w:hAnsi="Arial" w:cs="Arial"/>
                <w:noProof/>
              </w:rPr>
              <w:t>10</w:t>
            </w:r>
            <w:r w:rsidR="00A24A07">
              <w:rPr>
                <w:rFonts w:ascii="Arial" w:hAnsi="Arial" w:cs="Arial"/>
                <w:noProof/>
              </w:rPr>
              <w:t>))</w:t>
            </w:r>
            <w:r w:rsidRPr="00221377">
              <w:rPr>
                <w:rFonts w:ascii="Arial" w:hAnsi="Arial" w:cs="Arial"/>
                <w:noProof/>
              </w:rPr>
              <w:t>.</w:t>
            </w:r>
          </w:p>
          <w:p w14:paraId="4F66491C" w14:textId="77777777" w:rsidR="009122B6" w:rsidRDefault="009122B6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220FA8FD" w14:textId="77777777" w:rsidR="009122B6" w:rsidRDefault="009122B6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9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bypas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confirmation popup is displayed.</w:t>
            </w:r>
          </w:p>
          <w:p w14:paraId="4DD2C860" w14:textId="77777777" w:rsidR="009122B6" w:rsidRPr="00221377" w:rsidRDefault="009122B6" w:rsidP="00DB1B15">
            <w:pPr>
              <w:rPr>
                <w:rFonts w:ascii="Arial" w:hAnsi="Arial" w:cs="Arial"/>
                <w:noProof/>
              </w:rPr>
            </w:pPr>
          </w:p>
          <w:p w14:paraId="2A5DFC3E" w14:textId="77777777" w:rsidR="009122B6" w:rsidRDefault="009122B6" w:rsidP="00DB1B15">
            <w:pPr>
              <w:rPr>
                <w:rFonts w:ascii="Arial" w:hAnsi="Arial" w:cs="Arial"/>
                <w:noProof/>
              </w:rPr>
            </w:pPr>
            <w:r w:rsidRPr="001D2233">
              <w:rPr>
                <w:noProof/>
                <w:lang w:val="en-IN" w:eastAsia="en-IN"/>
              </w:rPr>
              <w:drawing>
                <wp:inline distT="0" distB="0" distL="0" distR="0" wp14:anchorId="74D48C8E" wp14:editId="19210E53">
                  <wp:extent cx="3438525" cy="1295400"/>
                  <wp:effectExtent l="76200" t="76200" r="142875" b="133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8525" cy="12954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2A2A98B" w14:textId="77777777" w:rsidR="009122B6" w:rsidRDefault="00A24A07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yes button.</w:t>
            </w:r>
          </w:p>
          <w:p w14:paraId="654F1D39" w14:textId="77777777" w:rsidR="00A24A07" w:rsidRPr="009122B6" w:rsidRDefault="00A24A07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14:paraId="27210AEB" w14:textId="77777777" w:rsidR="009122B6" w:rsidRDefault="009122B6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39ACB2D6" w14:textId="77777777" w:rsidR="009122B6" w:rsidRDefault="009122B6" w:rsidP="00DB1B15">
            <w:pPr>
              <w:rPr>
                <w:rFonts w:ascii="Arial" w:hAnsi="Arial" w:cs="Arial"/>
                <w:noProof/>
              </w:rPr>
            </w:pPr>
          </w:p>
          <w:p w14:paraId="315590F0" w14:textId="77777777" w:rsidR="009122B6" w:rsidRPr="00221377" w:rsidRDefault="009122B6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0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bypass action is updated against the second test user</w:t>
            </w:r>
          </w:p>
          <w:p w14:paraId="3AA60ED2" w14:textId="77777777" w:rsidR="009122B6" w:rsidRPr="00221377" w:rsidRDefault="009122B6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0F935AA5" w14:textId="77777777" w:rsidR="003B40CD" w:rsidRDefault="00A24A07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242F4339" wp14:editId="4432969B">
                  <wp:extent cx="5781675" cy="1704975"/>
                  <wp:effectExtent l="76200" t="76200" r="142875" b="14287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1675" cy="17049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30922F1" w14:textId="758B1163" w:rsidR="00A24A07" w:rsidRPr="00221377" w:rsidRDefault="00A24A07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Logout </w:t>
            </w:r>
            <w:r>
              <w:rPr>
                <w:rFonts w:ascii="Arial" w:hAnsi="Arial" w:cs="Arial"/>
                <w:noProof/>
              </w:rPr>
              <w:t xml:space="preserve">from Test user </w:t>
            </w:r>
            <w:r w:rsidRPr="00031B9C">
              <w:rPr>
                <w:rFonts w:ascii="Arial" w:hAnsi="Arial" w:cs="Arial"/>
                <w:noProof/>
              </w:rPr>
              <w:t>1</w:t>
            </w:r>
            <w:r w:rsidR="00140334">
              <w:rPr>
                <w:rFonts w:ascii="Arial" w:hAnsi="Arial" w:cs="Arial"/>
                <w:noProof/>
              </w:rPr>
              <w:t xml:space="preserve"> (Owner)</w:t>
            </w:r>
            <w:r w:rsidRPr="00031B9C">
              <w:rPr>
                <w:rFonts w:ascii="Arial" w:hAnsi="Arial" w:cs="Arial"/>
                <w:noProof/>
              </w:rPr>
              <w:t>.</w:t>
            </w:r>
            <w:r>
              <w:rPr>
                <w:rFonts w:ascii="Arial" w:hAnsi="Arial" w:cs="Arial"/>
                <w:noProof/>
              </w:rPr>
              <w:t xml:space="preserve"> L</w:t>
            </w:r>
            <w:r w:rsidRPr="00221377">
              <w:rPr>
                <w:rFonts w:ascii="Arial" w:hAnsi="Arial" w:cs="Arial"/>
                <w:noProof/>
              </w:rPr>
              <w:t xml:space="preserve">ogin </w:t>
            </w:r>
            <w:r>
              <w:rPr>
                <w:rFonts w:ascii="Arial" w:hAnsi="Arial" w:cs="Arial"/>
                <w:noProof/>
              </w:rPr>
              <w:t xml:space="preserve">to </w:t>
            </w:r>
            <w:r w:rsidRPr="00031B9C">
              <w:rPr>
                <w:rFonts w:ascii="Arial" w:hAnsi="Arial" w:cs="Arial"/>
                <w:noProof/>
              </w:rPr>
              <w:t>the Test</w:t>
            </w:r>
            <w:r w:rsidRPr="00221377">
              <w:rPr>
                <w:rFonts w:ascii="Arial" w:hAnsi="Arial" w:cs="Arial"/>
                <w:noProof/>
              </w:rPr>
              <w:t xml:space="preserve"> user</w:t>
            </w:r>
            <w:r>
              <w:rPr>
                <w:rFonts w:ascii="Arial" w:hAnsi="Arial" w:cs="Arial"/>
                <w:noProof/>
              </w:rPr>
              <w:t xml:space="preserve"> 2 (1</w:t>
            </w:r>
            <w:r w:rsidRPr="00A24A07">
              <w:rPr>
                <w:rFonts w:ascii="Arial" w:hAnsi="Arial" w:cs="Arial"/>
                <w:noProof/>
                <w:vertAlign w:val="superscript"/>
              </w:rPr>
              <w:t>st</w:t>
            </w:r>
            <w:r>
              <w:rPr>
                <w:rFonts w:ascii="Arial" w:hAnsi="Arial" w:cs="Arial"/>
                <w:noProof/>
              </w:rPr>
              <w:t xml:space="preserve"> periodic reviewer added in step(8))</w:t>
            </w:r>
            <w:r w:rsidR="00031B9C">
              <w:rPr>
                <w:rFonts w:ascii="Arial" w:hAnsi="Arial" w:cs="Arial"/>
                <w:noProof/>
              </w:rPr>
              <w:t xml:space="preserve"> checks</w:t>
            </w:r>
            <w:r w:rsidRPr="00221377">
              <w:rPr>
                <w:rFonts w:ascii="Arial" w:hAnsi="Arial" w:cs="Arial"/>
                <w:noProof/>
              </w:rPr>
              <w:t xml:space="preserve"> the periodic reviews list of the second user.</w:t>
            </w:r>
          </w:p>
          <w:p w14:paraId="308E3777" w14:textId="77777777"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5AF2A7BF" w14:textId="77777777" w:rsidR="00A24A07" w:rsidRPr="00221377" w:rsidRDefault="00A24A07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1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periodic review is removed from the second test user’s list </w:t>
            </w:r>
          </w:p>
          <w:p w14:paraId="2A1A2A39" w14:textId="77777777" w:rsidR="003B40CD" w:rsidRDefault="003B40CD" w:rsidP="00DB1B15">
            <w:pPr>
              <w:rPr>
                <w:rFonts w:ascii="Arial" w:hAnsi="Arial" w:cs="Arial"/>
                <w:noProof/>
              </w:rPr>
            </w:pPr>
          </w:p>
          <w:p w14:paraId="48D28C65" w14:textId="77777777" w:rsidR="003B40CD" w:rsidRDefault="00A24A07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3C89B49" wp14:editId="21FA3DB3">
                  <wp:extent cx="5781675" cy="1885950"/>
                  <wp:effectExtent l="76200" t="76200" r="142875" b="133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1675" cy="18859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060E7AA" w14:textId="77777777"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30A450F5" w14:textId="77777777"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2AC28592" w14:textId="77777777" w:rsidR="00A24A07" w:rsidRPr="00221377" w:rsidRDefault="00A24A07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Logout </w:t>
            </w:r>
            <w:r>
              <w:rPr>
                <w:rFonts w:ascii="Arial" w:hAnsi="Arial" w:cs="Arial"/>
                <w:noProof/>
              </w:rPr>
              <w:t>from the T</w:t>
            </w:r>
            <w:r w:rsidRPr="00221377">
              <w:rPr>
                <w:rFonts w:ascii="Arial" w:hAnsi="Arial" w:cs="Arial"/>
                <w:noProof/>
              </w:rPr>
              <w:t>est user</w:t>
            </w:r>
            <w:r>
              <w:rPr>
                <w:rFonts w:ascii="Arial" w:hAnsi="Arial" w:cs="Arial"/>
                <w:noProof/>
              </w:rPr>
              <w:t xml:space="preserve"> 2. L</w:t>
            </w:r>
            <w:r w:rsidRPr="00221377">
              <w:rPr>
                <w:rFonts w:ascii="Arial" w:hAnsi="Arial" w:cs="Arial"/>
                <w:noProof/>
              </w:rPr>
              <w:t xml:space="preserve">ogin </w:t>
            </w:r>
            <w:r>
              <w:rPr>
                <w:rFonts w:ascii="Arial" w:hAnsi="Arial" w:cs="Arial"/>
                <w:noProof/>
              </w:rPr>
              <w:t>to Test user 1.</w:t>
            </w:r>
          </w:p>
          <w:p w14:paraId="038AFF38" w14:textId="77777777" w:rsidR="00A24A07" w:rsidRDefault="00A24A07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</w:t>
            </w:r>
            <w:r w:rsidR="0040002B">
              <w:rPr>
                <w:rFonts w:ascii="Arial" w:hAnsi="Arial" w:cs="Arial"/>
                <w:noProof/>
              </w:rPr>
              <w:t xml:space="preserve"> on </w:t>
            </w:r>
            <w:r w:rsidR="00031B9C">
              <w:rPr>
                <w:rFonts w:ascii="Arial" w:hAnsi="Arial" w:cs="Arial"/>
                <w:noProof/>
              </w:rPr>
              <w:t xml:space="preserve">the </w:t>
            </w:r>
            <w:r w:rsidR="0040002B" w:rsidRPr="00031B9C">
              <w:rPr>
                <w:rFonts w:ascii="Arial" w:hAnsi="Arial" w:cs="Arial"/>
                <w:noProof/>
              </w:rPr>
              <w:t>context</w:t>
            </w:r>
            <w:r w:rsidR="0040002B">
              <w:rPr>
                <w:rFonts w:ascii="Arial" w:hAnsi="Arial" w:cs="Arial"/>
                <w:noProof/>
              </w:rPr>
              <w:t xml:space="preserve"> menu and </w:t>
            </w:r>
            <w:r w:rsidRPr="0040002B">
              <w:rPr>
                <w:rFonts w:ascii="Arial" w:hAnsi="Arial" w:cs="Arial"/>
                <w:noProof/>
              </w:rPr>
              <w:t xml:space="preserve">Click on ‘Clear Bypass’ for the </w:t>
            </w:r>
            <w:r w:rsidR="0040002B">
              <w:rPr>
                <w:rFonts w:ascii="Arial" w:hAnsi="Arial" w:cs="Arial"/>
                <w:noProof/>
              </w:rPr>
              <w:t>T</w:t>
            </w:r>
            <w:r w:rsidRPr="0040002B">
              <w:rPr>
                <w:rFonts w:ascii="Arial" w:hAnsi="Arial" w:cs="Arial"/>
                <w:noProof/>
              </w:rPr>
              <w:t xml:space="preserve">est user </w:t>
            </w:r>
            <w:r w:rsidR="0040002B">
              <w:rPr>
                <w:rFonts w:ascii="Arial" w:hAnsi="Arial" w:cs="Arial"/>
                <w:noProof/>
              </w:rPr>
              <w:t xml:space="preserve">2 </w:t>
            </w:r>
            <w:r w:rsidRPr="0040002B">
              <w:rPr>
                <w:rFonts w:ascii="Arial" w:hAnsi="Arial" w:cs="Arial"/>
                <w:noProof/>
              </w:rPr>
              <w:t xml:space="preserve">who was bypassed in step </w:t>
            </w:r>
            <w:r w:rsidR="0040002B">
              <w:rPr>
                <w:rFonts w:ascii="Arial" w:hAnsi="Arial" w:cs="Arial"/>
                <w:noProof/>
              </w:rPr>
              <w:t>18</w:t>
            </w:r>
            <w:r w:rsidRPr="0040002B">
              <w:rPr>
                <w:rFonts w:ascii="Arial" w:hAnsi="Arial" w:cs="Arial"/>
                <w:noProof/>
              </w:rPr>
              <w:t xml:space="preserve"> and confirm.</w:t>
            </w:r>
          </w:p>
          <w:p w14:paraId="066DBE45" w14:textId="77777777" w:rsidR="0040002B" w:rsidRPr="0040002B" w:rsidRDefault="0040002B" w:rsidP="00DB1B15">
            <w:pPr>
              <w:pStyle w:val="ListParagraph"/>
              <w:ind w:left="360"/>
              <w:rPr>
                <w:rFonts w:ascii="Arial" w:hAnsi="Arial" w:cs="Arial"/>
                <w:noProof/>
              </w:rPr>
            </w:pPr>
          </w:p>
          <w:p w14:paraId="3B291603" w14:textId="77777777" w:rsidR="00A24A07" w:rsidRDefault="00A24A07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81DD160" wp14:editId="4AF5FF14">
                  <wp:extent cx="2571750" cy="1104265"/>
                  <wp:effectExtent l="76200" t="76200" r="133350" b="13398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2910" cy="110476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23E4CBA" w14:textId="77777777" w:rsidR="0040002B" w:rsidRPr="00221377" w:rsidRDefault="0040002B" w:rsidP="00DB1B15">
            <w:pPr>
              <w:rPr>
                <w:rFonts w:ascii="Arial" w:hAnsi="Arial" w:cs="Arial"/>
                <w:noProof/>
              </w:rPr>
            </w:pPr>
          </w:p>
          <w:p w14:paraId="1B125B08" w14:textId="77777777" w:rsidR="003B40CD" w:rsidRDefault="00A24A07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40002B">
              <w:rPr>
                <w:rFonts w:ascii="Arial" w:hAnsi="Arial" w:cs="Arial"/>
                <w:b/>
                <w:color w:val="FF0000"/>
                <w:u w:val="single"/>
              </w:rPr>
              <w:t>12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bypass action is cleared against the second test user </w:t>
            </w:r>
          </w:p>
          <w:p w14:paraId="2A3B051E" w14:textId="77777777" w:rsidR="0040002B" w:rsidRPr="0040002B" w:rsidRDefault="0040002B" w:rsidP="00DB1B1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540271E" w14:textId="77777777" w:rsidR="003B40CD" w:rsidRDefault="0040002B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A478CBD" wp14:editId="05EF0CC6">
                  <wp:extent cx="6267450" cy="1857375"/>
                  <wp:effectExtent l="76200" t="76200" r="133350" b="1428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67450" cy="18573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9296DDB" w14:textId="77777777" w:rsidR="0040002B" w:rsidRDefault="0040002B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45686118" w14:textId="77777777" w:rsidR="0040002B" w:rsidRDefault="0040002B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5061BD58" w14:textId="77777777" w:rsidR="0040002B" w:rsidRDefault="0040002B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50A9BAD3" w14:textId="77777777" w:rsidR="0040002B" w:rsidRPr="00221377" w:rsidRDefault="0040002B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lastRenderedPageBreak/>
              <w:t xml:space="preserve">Logout and login as the </w:t>
            </w:r>
            <w:r>
              <w:rPr>
                <w:rFonts w:ascii="Arial" w:hAnsi="Arial" w:cs="Arial"/>
                <w:noProof/>
              </w:rPr>
              <w:t>T</w:t>
            </w:r>
            <w:r w:rsidRPr="00221377">
              <w:rPr>
                <w:rFonts w:ascii="Arial" w:hAnsi="Arial" w:cs="Arial"/>
                <w:noProof/>
              </w:rPr>
              <w:t>est user</w:t>
            </w:r>
            <w:r>
              <w:rPr>
                <w:rFonts w:ascii="Arial" w:hAnsi="Arial" w:cs="Arial"/>
                <w:noProof/>
              </w:rPr>
              <w:t xml:space="preserve"> 2 </w:t>
            </w:r>
            <w:r w:rsidRPr="00221377">
              <w:rPr>
                <w:rFonts w:ascii="Arial" w:hAnsi="Arial" w:cs="Arial"/>
                <w:noProof/>
              </w:rPr>
              <w:t>and check the periodic review list.</w:t>
            </w:r>
          </w:p>
          <w:p w14:paraId="1A711309" w14:textId="77777777" w:rsidR="0040002B" w:rsidRPr="00221377" w:rsidRDefault="0040002B" w:rsidP="00DB1B15">
            <w:pPr>
              <w:rPr>
                <w:rFonts w:ascii="Arial" w:hAnsi="Arial" w:cs="Arial"/>
                <w:noProof/>
              </w:rPr>
            </w:pPr>
          </w:p>
          <w:p w14:paraId="7EF406B3" w14:textId="77777777" w:rsidR="0040002B" w:rsidRPr="00221377" w:rsidRDefault="0040002B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3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periodic review is available to the second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est 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>user again after the bypass is clear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72B1F756" w14:textId="77777777" w:rsidR="0036300F" w:rsidRDefault="0036300F" w:rsidP="00DB1B15">
            <w:pPr>
              <w:rPr>
                <w:rFonts w:ascii="Arial" w:hAnsi="Arial" w:cs="Arial"/>
                <w:noProof/>
              </w:rPr>
            </w:pPr>
          </w:p>
          <w:p w14:paraId="306A9741" w14:textId="77777777" w:rsidR="0040002B" w:rsidRDefault="0040002B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EC9C0CD" wp14:editId="5CF64D24">
                  <wp:extent cx="6305550" cy="2299970"/>
                  <wp:effectExtent l="76200" t="76200" r="133350" b="13843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5550" cy="229997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4395995" w14:textId="77777777" w:rsidR="0036300F" w:rsidRDefault="0036300F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272E48C0" w14:textId="77777777" w:rsidR="0036300F" w:rsidRDefault="0036300F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36300F">
              <w:rPr>
                <w:rFonts w:ascii="Arial" w:hAnsi="Arial" w:cs="Arial"/>
                <w:noProof/>
              </w:rPr>
              <w:t xml:space="preserve">Perform the periodic review </w:t>
            </w:r>
            <w:r>
              <w:rPr>
                <w:rFonts w:ascii="Arial" w:hAnsi="Arial" w:cs="Arial"/>
                <w:noProof/>
              </w:rPr>
              <w:t xml:space="preserve">by clicking on view </w:t>
            </w:r>
            <w:r w:rsidRPr="0036300F">
              <w:rPr>
                <w:rFonts w:ascii="Arial" w:hAnsi="Arial" w:cs="Arial"/>
                <w:noProof/>
              </w:rPr>
              <w:t>document</w:t>
            </w:r>
            <w:r w:rsidR="00C42F1E">
              <w:rPr>
                <w:rFonts w:ascii="Arial" w:hAnsi="Arial" w:cs="Arial"/>
                <w:noProof/>
              </w:rPr>
              <w:t>.</w:t>
            </w:r>
            <w:r w:rsidRPr="0036300F">
              <w:rPr>
                <w:rFonts w:ascii="Arial" w:hAnsi="Arial" w:cs="Arial"/>
                <w:noProof/>
              </w:rPr>
              <w:t xml:space="preserve"> </w:t>
            </w:r>
          </w:p>
          <w:p w14:paraId="35A9BA41" w14:textId="77777777" w:rsidR="0036300F" w:rsidRDefault="0036300F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E</w:t>
            </w:r>
            <w:r w:rsidRPr="0036300F">
              <w:rPr>
                <w:rFonts w:ascii="Arial" w:hAnsi="Arial" w:cs="Arial"/>
                <w:noProof/>
              </w:rPr>
              <w:t>ither Change or Don’t Change</w:t>
            </w:r>
            <w:r>
              <w:rPr>
                <w:rFonts w:ascii="Arial" w:hAnsi="Arial" w:cs="Arial"/>
                <w:noProof/>
              </w:rPr>
              <w:t>.</w:t>
            </w:r>
          </w:p>
          <w:p w14:paraId="4B5B148C" w14:textId="77777777" w:rsidR="00C328CC" w:rsidRDefault="00C328CC" w:rsidP="00DB1B15">
            <w:pPr>
              <w:rPr>
                <w:rFonts w:ascii="Arial" w:hAnsi="Arial" w:cs="Arial"/>
                <w:noProof/>
              </w:rPr>
            </w:pPr>
          </w:p>
          <w:p w14:paraId="235C114F" w14:textId="77777777"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14:paraId="1E10CBA2" w14:textId="77777777"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14:paraId="459713BA" w14:textId="77777777" w:rsidR="001D7603" w:rsidRDefault="001D7603" w:rsidP="00DB1B15">
            <w:pPr>
              <w:rPr>
                <w:rFonts w:ascii="Arial" w:hAnsi="Arial" w:cs="Arial"/>
                <w:noProof/>
              </w:rPr>
            </w:pPr>
          </w:p>
          <w:p w14:paraId="4FDC95EB" w14:textId="77777777" w:rsidR="001D7603" w:rsidRDefault="001D7603" w:rsidP="00DB1B15">
            <w:pPr>
              <w:rPr>
                <w:rFonts w:ascii="Arial" w:hAnsi="Arial" w:cs="Arial"/>
                <w:noProof/>
              </w:rPr>
            </w:pPr>
          </w:p>
          <w:p w14:paraId="5C703FEC" w14:textId="77777777" w:rsidR="001D7603" w:rsidRDefault="001D7603" w:rsidP="00DB1B15">
            <w:pPr>
              <w:rPr>
                <w:rFonts w:ascii="Arial" w:hAnsi="Arial" w:cs="Arial"/>
                <w:noProof/>
              </w:rPr>
            </w:pPr>
          </w:p>
          <w:p w14:paraId="59511B9F" w14:textId="77777777" w:rsidR="001D7603" w:rsidRDefault="001D7603" w:rsidP="00DB1B15">
            <w:pPr>
              <w:rPr>
                <w:rFonts w:ascii="Arial" w:hAnsi="Arial" w:cs="Arial"/>
                <w:noProof/>
              </w:rPr>
            </w:pPr>
          </w:p>
          <w:p w14:paraId="179D8944" w14:textId="77777777" w:rsidR="001D7603" w:rsidRDefault="001D7603" w:rsidP="00DB1B15">
            <w:pPr>
              <w:rPr>
                <w:rFonts w:ascii="Arial" w:hAnsi="Arial" w:cs="Arial"/>
                <w:noProof/>
              </w:rPr>
            </w:pPr>
          </w:p>
          <w:p w14:paraId="6ADAFB4F" w14:textId="77777777" w:rsidR="001D7603" w:rsidRDefault="001D7603" w:rsidP="00DB1B15">
            <w:pPr>
              <w:rPr>
                <w:rFonts w:ascii="Arial" w:hAnsi="Arial" w:cs="Arial"/>
                <w:noProof/>
              </w:rPr>
            </w:pPr>
          </w:p>
          <w:p w14:paraId="0560C7B8" w14:textId="77777777" w:rsidR="00DB1B15" w:rsidRDefault="00C328CC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4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periodic review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ecision popup is displayed.</w:t>
            </w:r>
          </w:p>
          <w:p w14:paraId="6DE7ECDF" w14:textId="77777777" w:rsidR="001D7603" w:rsidRPr="00DB1B15" w:rsidRDefault="001D7603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CDA845B" w14:textId="77777777" w:rsidR="00C328CC" w:rsidRDefault="00C328CC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FFA41A8" wp14:editId="6EB5B33A">
                  <wp:extent cx="6400800" cy="2076450"/>
                  <wp:effectExtent l="76200" t="76200" r="133350" b="133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20764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6147ED6" w14:textId="77777777" w:rsidR="00C328CC" w:rsidRDefault="00C328CC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Enter pin and comment.</w:t>
            </w:r>
          </w:p>
          <w:p w14:paraId="2B52A140" w14:textId="77777777" w:rsidR="00C328CC" w:rsidRPr="00C328CC" w:rsidRDefault="00C328CC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031B9C">
              <w:rPr>
                <w:rFonts w:ascii="Arial" w:hAnsi="Arial" w:cs="Arial"/>
                <w:noProof/>
              </w:rPr>
              <w:t>Cl</w:t>
            </w:r>
            <w:r w:rsidR="00031B9C">
              <w:rPr>
                <w:rFonts w:ascii="Arial" w:hAnsi="Arial" w:cs="Arial"/>
                <w:noProof/>
              </w:rPr>
              <w:t>ic</w:t>
            </w:r>
            <w:r w:rsidRPr="00031B9C">
              <w:rPr>
                <w:rFonts w:ascii="Arial" w:hAnsi="Arial" w:cs="Arial"/>
                <w:noProof/>
              </w:rPr>
              <w:t>k</w:t>
            </w:r>
            <w:r>
              <w:rPr>
                <w:rFonts w:ascii="Arial" w:hAnsi="Arial" w:cs="Arial"/>
                <w:noProof/>
              </w:rPr>
              <w:t xml:space="preserve"> on confirm button.</w:t>
            </w:r>
          </w:p>
          <w:p w14:paraId="1C00CEFF" w14:textId="77777777" w:rsidR="0040002B" w:rsidRDefault="0036300F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36300F">
              <w:rPr>
                <w:rFonts w:ascii="Arial" w:hAnsi="Arial" w:cs="Arial"/>
                <w:noProof/>
              </w:rPr>
              <w:t xml:space="preserve">Logout and login again as the </w:t>
            </w:r>
            <w:r w:rsidR="00C328CC">
              <w:rPr>
                <w:rFonts w:ascii="Arial" w:hAnsi="Arial" w:cs="Arial"/>
                <w:noProof/>
              </w:rPr>
              <w:t>T</w:t>
            </w:r>
            <w:r w:rsidRPr="0036300F">
              <w:rPr>
                <w:rFonts w:ascii="Arial" w:hAnsi="Arial" w:cs="Arial"/>
                <w:noProof/>
              </w:rPr>
              <w:t>est user</w:t>
            </w:r>
            <w:r w:rsidR="00C328CC">
              <w:rPr>
                <w:rFonts w:ascii="Arial" w:hAnsi="Arial" w:cs="Arial"/>
                <w:noProof/>
              </w:rPr>
              <w:t xml:space="preserve"> 1</w:t>
            </w:r>
            <w:r w:rsidRPr="0036300F">
              <w:rPr>
                <w:rFonts w:ascii="Arial" w:hAnsi="Arial" w:cs="Arial"/>
                <w:noProof/>
              </w:rPr>
              <w:t xml:space="preserve"> and select the document in the user’s periodic reviewer’s list. </w:t>
            </w:r>
          </w:p>
          <w:p w14:paraId="6611CFB2" w14:textId="77777777" w:rsidR="00C328CC" w:rsidRDefault="00C328CC" w:rsidP="00DB1B15">
            <w:p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5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periodic review action performed by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econd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test user is updat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5459CF4E" w14:textId="77777777" w:rsidR="00C328CC" w:rsidRDefault="00C328CC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1472D5E7" w14:textId="77777777" w:rsidR="00C328CC" w:rsidRDefault="00C328CC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BA9B92C" wp14:editId="4931A5A0">
                  <wp:extent cx="6391275" cy="1425575"/>
                  <wp:effectExtent l="76200" t="76200" r="142875" b="136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91275" cy="14255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484CE58" w14:textId="77777777"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14:paraId="45ECCE20" w14:textId="77777777" w:rsidR="00C47B24" w:rsidRPr="00221377" w:rsidRDefault="00C47B24" w:rsidP="00DB1B15">
            <w:pPr>
              <w:rPr>
                <w:rFonts w:ascii="Arial" w:hAnsi="Arial" w:cs="Arial"/>
                <w:noProof/>
              </w:rPr>
            </w:pPr>
          </w:p>
          <w:p w14:paraId="28AC7865" w14:textId="77777777" w:rsidR="00C47B24" w:rsidRPr="00221377" w:rsidRDefault="00C47B24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Bypass the </w:t>
            </w:r>
            <w:r>
              <w:rPr>
                <w:rFonts w:ascii="Arial" w:hAnsi="Arial" w:cs="Arial"/>
                <w:noProof/>
              </w:rPr>
              <w:t>Third</w:t>
            </w:r>
            <w:r w:rsidRPr="00221377">
              <w:rPr>
                <w:rFonts w:ascii="Arial" w:hAnsi="Arial" w:cs="Arial"/>
                <w:noProof/>
              </w:rPr>
              <w:t xml:space="preserve"> test user </w:t>
            </w:r>
            <w:r>
              <w:rPr>
                <w:rFonts w:ascii="Arial" w:hAnsi="Arial" w:cs="Arial"/>
                <w:noProof/>
              </w:rPr>
              <w:t xml:space="preserve">(Test User 3 from </w:t>
            </w:r>
            <w:r w:rsidRPr="00031B9C">
              <w:rPr>
                <w:rFonts w:ascii="Arial" w:hAnsi="Arial" w:cs="Arial"/>
                <w:noProof/>
              </w:rPr>
              <w:t>Prerequ</w:t>
            </w:r>
            <w:r w:rsidR="00031B9C">
              <w:rPr>
                <w:rFonts w:ascii="Arial" w:hAnsi="Arial" w:cs="Arial"/>
                <w:noProof/>
              </w:rPr>
              <w:t>i</w:t>
            </w:r>
            <w:r w:rsidRPr="00031B9C">
              <w:rPr>
                <w:rFonts w:ascii="Arial" w:hAnsi="Arial" w:cs="Arial"/>
                <w:noProof/>
              </w:rPr>
              <w:t>site</w:t>
            </w:r>
            <w:r>
              <w:rPr>
                <w:rFonts w:ascii="Arial" w:hAnsi="Arial" w:cs="Arial"/>
                <w:noProof/>
              </w:rPr>
              <w:t xml:space="preserve"> 2)</w:t>
            </w:r>
            <w:r w:rsidRPr="00221377">
              <w:rPr>
                <w:rFonts w:ascii="Arial" w:hAnsi="Arial" w:cs="Arial"/>
                <w:noProof/>
              </w:rPr>
              <w:t xml:space="preserve">. </w:t>
            </w:r>
          </w:p>
          <w:p w14:paraId="7B937B34" w14:textId="77777777" w:rsidR="00C47B24" w:rsidRPr="00221377" w:rsidRDefault="00C47B24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>Click on ‘View Document’</w:t>
            </w:r>
            <w:r w:rsidR="00277F8F">
              <w:rPr>
                <w:rFonts w:ascii="Arial" w:hAnsi="Arial" w:cs="Arial"/>
                <w:noProof/>
              </w:rPr>
              <w:t>.</w:t>
            </w:r>
          </w:p>
          <w:p w14:paraId="63EA62CA" w14:textId="77777777" w:rsidR="00C47B24" w:rsidRPr="00221377" w:rsidRDefault="00C47B24" w:rsidP="00DB1B15">
            <w:pPr>
              <w:rPr>
                <w:rFonts w:ascii="Arial" w:hAnsi="Arial" w:cs="Arial"/>
                <w:noProof/>
              </w:rPr>
            </w:pPr>
          </w:p>
          <w:p w14:paraId="31DCC49D" w14:textId="77777777" w:rsidR="00C47B24" w:rsidRPr="00221377" w:rsidRDefault="00C47B24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6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document is displayed in a new tab and the periodic review Change/Don’t Change buttons are available. </w:t>
            </w:r>
          </w:p>
          <w:p w14:paraId="7D6F7DB8" w14:textId="77777777" w:rsidR="00C47B24" w:rsidRPr="00221377" w:rsidRDefault="00C47B24" w:rsidP="00DB1B15">
            <w:pPr>
              <w:ind w:left="360"/>
              <w:rPr>
                <w:rFonts w:ascii="Arial" w:hAnsi="Arial" w:cs="Arial"/>
                <w:color w:val="FF0000"/>
                <w:u w:val="single"/>
              </w:rPr>
            </w:pPr>
          </w:p>
          <w:p w14:paraId="3936EF02" w14:textId="77777777" w:rsidR="00C328CC" w:rsidRDefault="00C47B24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0ABC066" wp14:editId="2800B14B">
                  <wp:extent cx="6477000" cy="2684780"/>
                  <wp:effectExtent l="76200" t="76200" r="133350" b="13462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7000" cy="268478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B7C009D" w14:textId="77777777"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14:paraId="2F303531" w14:textId="77777777"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14:paraId="67756E71" w14:textId="77777777" w:rsidR="00C47B24" w:rsidRPr="00221377" w:rsidRDefault="00C47B24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Click on ‘Don’t </w:t>
            </w:r>
            <w:r>
              <w:rPr>
                <w:rFonts w:ascii="Arial" w:hAnsi="Arial" w:cs="Arial"/>
                <w:noProof/>
              </w:rPr>
              <w:t>C</w:t>
            </w:r>
            <w:r w:rsidRPr="00221377">
              <w:rPr>
                <w:rFonts w:ascii="Arial" w:hAnsi="Arial" w:cs="Arial"/>
                <w:noProof/>
              </w:rPr>
              <w:t xml:space="preserve">hange’, then sign by providing a </w:t>
            </w:r>
            <w:r>
              <w:rPr>
                <w:rFonts w:ascii="Arial" w:hAnsi="Arial" w:cs="Arial"/>
                <w:noProof/>
              </w:rPr>
              <w:t>pin</w:t>
            </w:r>
            <w:r w:rsidRPr="00221377">
              <w:rPr>
                <w:rFonts w:ascii="Arial" w:hAnsi="Arial" w:cs="Arial"/>
                <w:noProof/>
              </w:rPr>
              <w:t xml:space="preserve"> and comments. Click </w:t>
            </w:r>
            <w:r w:rsidR="00031B9C">
              <w:rPr>
                <w:rFonts w:ascii="Arial" w:hAnsi="Arial" w:cs="Arial"/>
                <w:noProof/>
              </w:rPr>
              <w:t>C</w:t>
            </w:r>
            <w:r w:rsidRPr="00031B9C">
              <w:rPr>
                <w:rFonts w:ascii="Arial" w:hAnsi="Arial" w:cs="Arial"/>
                <w:noProof/>
              </w:rPr>
              <w:t>onfirm</w:t>
            </w:r>
            <w:r w:rsidRPr="00221377">
              <w:rPr>
                <w:rFonts w:ascii="Arial" w:hAnsi="Arial" w:cs="Arial"/>
                <w:noProof/>
              </w:rPr>
              <w:t>.</w:t>
            </w:r>
          </w:p>
          <w:p w14:paraId="1F1AD67F" w14:textId="77777777" w:rsidR="00C47B24" w:rsidRPr="00221377" w:rsidRDefault="00C47B24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221377">
              <w:rPr>
                <w:rFonts w:ascii="Arial" w:hAnsi="Arial" w:cs="Arial"/>
                <w:noProof/>
              </w:rPr>
              <w:t xml:space="preserve">View the list of periodic reviews awaiting the first test user. </w:t>
            </w:r>
          </w:p>
          <w:p w14:paraId="63A379C3" w14:textId="77777777" w:rsidR="00C47B24" w:rsidRDefault="00C47B24" w:rsidP="00DB1B15">
            <w:pPr>
              <w:rPr>
                <w:rFonts w:ascii="Arial" w:hAnsi="Arial" w:cs="Arial"/>
                <w:noProof/>
              </w:rPr>
            </w:pPr>
          </w:p>
          <w:p w14:paraId="11830D74" w14:textId="77777777" w:rsidR="00C328CC" w:rsidRDefault="00C328CC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6BA7C5EC" w14:textId="77777777" w:rsidR="00DB1B15" w:rsidRDefault="00DB1B15" w:rsidP="00DB1B15">
            <w:pPr>
              <w:rPr>
                <w:rFonts w:ascii="Arial" w:hAnsi="Arial" w:cs="Arial"/>
                <w:noProof/>
              </w:rPr>
            </w:pPr>
          </w:p>
          <w:p w14:paraId="1E60E413" w14:textId="77777777" w:rsidR="00C328CC" w:rsidRPr="00DB1B15" w:rsidRDefault="00373AD5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7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document is removed from the list</w:t>
            </w:r>
          </w:p>
          <w:p w14:paraId="061A71C4" w14:textId="77777777" w:rsidR="00C328CC" w:rsidRDefault="00C328CC" w:rsidP="00DB1B15">
            <w:pPr>
              <w:rPr>
                <w:rFonts w:ascii="Arial" w:hAnsi="Arial" w:cs="Arial"/>
                <w:noProof/>
              </w:rPr>
            </w:pPr>
          </w:p>
          <w:p w14:paraId="3F8B1CE8" w14:textId="77777777" w:rsidR="00C328CC" w:rsidRDefault="00373AD5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D9E527A" wp14:editId="7DCEF00D">
                  <wp:extent cx="6810375" cy="1606550"/>
                  <wp:effectExtent l="76200" t="76200" r="142875" b="12700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10375" cy="16065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6E0CCAB" w14:textId="77777777" w:rsidR="00C328CC" w:rsidRDefault="00C328CC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0918948A" w14:textId="77777777" w:rsidR="00373AD5" w:rsidRDefault="00373AD5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031B9C">
              <w:rPr>
                <w:rFonts w:ascii="Arial" w:hAnsi="Arial" w:cs="Arial"/>
                <w:noProof/>
              </w:rPr>
              <w:t>Log</w:t>
            </w:r>
            <w:r w:rsidR="00031B9C">
              <w:rPr>
                <w:rFonts w:ascii="Arial" w:hAnsi="Arial" w:cs="Arial"/>
                <w:noProof/>
              </w:rPr>
              <w:t xml:space="preserve"> </w:t>
            </w:r>
            <w:r w:rsidRPr="00031B9C">
              <w:rPr>
                <w:rFonts w:ascii="Arial" w:hAnsi="Arial" w:cs="Arial"/>
                <w:noProof/>
              </w:rPr>
              <w:t>in</w:t>
            </w:r>
            <w:r w:rsidRPr="00221377">
              <w:rPr>
                <w:rFonts w:ascii="Arial" w:hAnsi="Arial" w:cs="Arial"/>
                <w:noProof/>
              </w:rPr>
              <w:t xml:space="preserve"> to the </w:t>
            </w:r>
            <w:r>
              <w:rPr>
                <w:rFonts w:ascii="Arial" w:hAnsi="Arial" w:cs="Arial"/>
                <w:noProof/>
              </w:rPr>
              <w:t>local admin user</w:t>
            </w:r>
            <w:r w:rsidRPr="00221377">
              <w:rPr>
                <w:rFonts w:ascii="Arial" w:hAnsi="Arial" w:cs="Arial"/>
                <w:noProof/>
              </w:rPr>
              <w:t xml:space="preserve"> and view the audit logs (</w:t>
            </w:r>
            <w:r>
              <w:rPr>
                <w:rFonts w:ascii="Arial" w:hAnsi="Arial" w:cs="Arial"/>
                <w:noProof/>
              </w:rPr>
              <w:t>administration</w:t>
            </w:r>
            <w:r w:rsidRPr="00221377">
              <w:rPr>
                <w:rFonts w:ascii="Arial" w:hAnsi="Arial" w:cs="Arial"/>
                <w:noProof/>
              </w:rPr>
              <w:t>&gt; Audit log)</w:t>
            </w:r>
          </w:p>
          <w:p w14:paraId="0F073280" w14:textId="77777777" w:rsidR="001C0186" w:rsidRPr="00221377" w:rsidRDefault="001C0186" w:rsidP="00DB1B1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Selec</w:t>
            </w:r>
            <w:r w:rsidR="00277F8F">
              <w:rPr>
                <w:rFonts w:ascii="Arial" w:hAnsi="Arial" w:cs="Arial"/>
                <w:noProof/>
              </w:rPr>
              <w:t>t type Bypass required reviewer</w:t>
            </w:r>
            <w:r>
              <w:rPr>
                <w:rFonts w:ascii="Arial" w:hAnsi="Arial" w:cs="Arial"/>
                <w:noProof/>
              </w:rPr>
              <w:t xml:space="preserve"> and click on confirm.</w:t>
            </w:r>
          </w:p>
          <w:p w14:paraId="22290D1A" w14:textId="77777777" w:rsidR="001C0186" w:rsidRDefault="001C0186" w:rsidP="00DB1B15">
            <w:pPr>
              <w:rPr>
                <w:rFonts w:ascii="Arial" w:hAnsi="Arial" w:cs="Arial"/>
                <w:noProof/>
              </w:rPr>
            </w:pPr>
          </w:p>
          <w:p w14:paraId="1BE8658E" w14:textId="77777777" w:rsidR="001C0186" w:rsidRPr="00221377" w:rsidRDefault="001C0186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8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Bypass on Test user 2 and final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bypass action on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st us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3 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>is available in the audit log</w:t>
            </w:r>
          </w:p>
          <w:p w14:paraId="3D8CBA86" w14:textId="77777777" w:rsidR="001C0186" w:rsidRDefault="001C0186" w:rsidP="00DB1B15">
            <w:pPr>
              <w:rPr>
                <w:rFonts w:ascii="Arial" w:hAnsi="Arial" w:cs="Arial"/>
                <w:noProof/>
              </w:rPr>
            </w:pPr>
          </w:p>
          <w:p w14:paraId="5ADC7A86" w14:textId="77777777" w:rsidR="003B40CD" w:rsidRDefault="001C0186" w:rsidP="00DB1B15">
            <w:pPr>
              <w:rPr>
                <w:rFonts w:ascii="Arial" w:hAnsi="Arial" w:cs="Arial"/>
                <w:noProof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06DC2BD8" wp14:editId="478AC088">
                  <wp:extent cx="6686550" cy="1416050"/>
                  <wp:effectExtent l="76200" t="76200" r="133350" b="12700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86550" cy="14160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7554A55" w14:textId="77777777" w:rsidR="003B40CD" w:rsidRDefault="003B40CD" w:rsidP="00DB1B15">
            <w:pPr>
              <w:ind w:left="360"/>
              <w:rPr>
                <w:rFonts w:ascii="Arial" w:hAnsi="Arial" w:cs="Arial"/>
                <w:noProof/>
              </w:rPr>
            </w:pPr>
          </w:p>
          <w:p w14:paraId="7E118F0B" w14:textId="77777777" w:rsidR="0000200A" w:rsidRDefault="0000200A" w:rsidP="00DB1B15">
            <w:pPr>
              <w:rPr>
                <w:rFonts w:ascii="Arial" w:hAnsi="Arial" w:cs="Arial"/>
                <w:noProof/>
              </w:rPr>
            </w:pPr>
          </w:p>
          <w:p w14:paraId="02A995FB" w14:textId="77777777" w:rsidR="001C0186" w:rsidRDefault="001C0186" w:rsidP="00DB1B15">
            <w:pPr>
              <w:rPr>
                <w:rFonts w:ascii="Arial" w:hAnsi="Arial" w:cs="Arial"/>
                <w:noProof/>
              </w:rPr>
            </w:pPr>
          </w:p>
          <w:p w14:paraId="3EEB70C3" w14:textId="77777777" w:rsidR="0000200A" w:rsidRPr="001C0186" w:rsidRDefault="001C0186" w:rsidP="00DB1B1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1C0186">
              <w:rPr>
                <w:rFonts w:ascii="Arial" w:hAnsi="Arial" w:cs="Arial"/>
                <w:noProof/>
              </w:rPr>
              <w:t>Select type Cleared Bypass of Required Reviewer</w:t>
            </w:r>
            <w:r>
              <w:rPr>
                <w:rFonts w:ascii="Arial" w:hAnsi="Arial" w:cs="Arial"/>
                <w:noProof/>
              </w:rPr>
              <w:t xml:space="preserve"> and click on confirm.</w:t>
            </w:r>
          </w:p>
          <w:p w14:paraId="7E64AFE0" w14:textId="77777777" w:rsidR="001C0186" w:rsidRDefault="001C0186" w:rsidP="00DB1B15">
            <w:pPr>
              <w:rPr>
                <w:noProof/>
                <w:lang w:val="en-IN" w:eastAsia="en-IN"/>
              </w:rPr>
            </w:pPr>
          </w:p>
          <w:p w14:paraId="77BC31C3" w14:textId="77777777" w:rsidR="001C0186" w:rsidRPr="00221377" w:rsidRDefault="001C0186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9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C</w:t>
            </w:r>
            <w:r w:rsidRPr="00221377">
              <w:rPr>
                <w:rFonts w:ascii="Arial" w:hAnsi="Arial" w:cs="Arial"/>
                <w:b/>
                <w:color w:val="FF0000"/>
                <w:u w:val="single"/>
              </w:rPr>
              <w:t>lear bypass on the second test user is available in the audit log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09CDFCC1" w14:textId="77777777" w:rsidR="001C0186" w:rsidRDefault="001C0186" w:rsidP="00DB1B15">
            <w:pPr>
              <w:rPr>
                <w:noProof/>
                <w:lang w:val="en-IN" w:eastAsia="en-IN"/>
              </w:rPr>
            </w:pPr>
          </w:p>
          <w:p w14:paraId="3E6635C8" w14:textId="77777777" w:rsidR="001C0186" w:rsidRDefault="001C0186" w:rsidP="00DB1B15">
            <w:pPr>
              <w:rPr>
                <w:noProof/>
                <w:lang w:val="en-IN" w:eastAsia="en-IN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108EAB0" wp14:editId="3E202E24">
                  <wp:extent cx="6400800" cy="1038225"/>
                  <wp:effectExtent l="76200" t="76200" r="133350" b="1428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10382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229FFF0" w14:textId="77777777" w:rsidR="001C0186" w:rsidRDefault="00277F8F" w:rsidP="00277F8F">
            <w:pPr>
              <w:pStyle w:val="ListParagraph"/>
              <w:numPr>
                <w:ilvl w:val="0"/>
                <w:numId w:val="11"/>
              </w:numPr>
              <w:rPr>
                <w:noProof/>
                <w:lang w:val="en-IN" w:eastAsia="en-IN"/>
              </w:rPr>
            </w:pPr>
            <w:r w:rsidRPr="00277F8F">
              <w:rPr>
                <w:rFonts w:ascii="Arial" w:hAnsi="Arial" w:cs="Arial"/>
                <w:noProof/>
                <w:lang w:val="en-IN" w:eastAsia="en-IN"/>
              </w:rPr>
              <w:t xml:space="preserve">Select type Enter/Update Review and </w:t>
            </w:r>
            <w:r w:rsidRPr="00277F8F">
              <w:rPr>
                <w:rFonts w:ascii="Arial" w:hAnsi="Arial" w:cs="Arial"/>
                <w:noProof/>
              </w:rPr>
              <w:t>click on confirm</w:t>
            </w:r>
            <w:r>
              <w:rPr>
                <w:rFonts w:ascii="Arial" w:hAnsi="Arial" w:cs="Arial"/>
                <w:noProof/>
              </w:rPr>
              <w:t>.</w:t>
            </w:r>
          </w:p>
          <w:p w14:paraId="504C8290" w14:textId="77777777" w:rsidR="00277F8F" w:rsidRPr="00277F8F" w:rsidRDefault="00277F8F" w:rsidP="00277F8F">
            <w:pPr>
              <w:pStyle w:val="ListParagraph"/>
              <w:ind w:left="360"/>
              <w:rPr>
                <w:noProof/>
                <w:lang w:val="en-IN" w:eastAsia="en-IN"/>
              </w:rPr>
            </w:pPr>
          </w:p>
          <w:p w14:paraId="2239A934" w14:textId="77777777" w:rsidR="001C0186" w:rsidRPr="00221377" w:rsidRDefault="00DB1B15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20</w:t>
            </w:r>
            <w:r w:rsidR="001C0186"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– The periodic review action</w:t>
            </w:r>
            <w:r w:rsidR="00277F8F">
              <w:rPr>
                <w:rFonts w:ascii="Arial" w:hAnsi="Arial" w:cs="Arial"/>
                <w:b/>
                <w:color w:val="FF0000"/>
                <w:u w:val="single"/>
              </w:rPr>
              <w:t>s</w:t>
            </w:r>
            <w:r w:rsidR="001C0186"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performed by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est user 1 and T</w:t>
            </w:r>
            <w:r w:rsidR="001C0186" w:rsidRPr="00221377">
              <w:rPr>
                <w:rFonts w:ascii="Arial" w:hAnsi="Arial" w:cs="Arial"/>
                <w:b/>
                <w:color w:val="FF0000"/>
                <w:u w:val="single"/>
              </w:rPr>
              <w:t>est user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3</w:t>
            </w:r>
            <w:r w:rsidR="00277F8F">
              <w:rPr>
                <w:rFonts w:ascii="Arial" w:hAnsi="Arial" w:cs="Arial"/>
                <w:b/>
                <w:color w:val="FF0000"/>
                <w:u w:val="single"/>
              </w:rPr>
              <w:t xml:space="preserve"> are</w:t>
            </w:r>
            <w:r w:rsidR="001C0186" w:rsidRPr="00221377">
              <w:rPr>
                <w:rFonts w:ascii="Arial" w:hAnsi="Arial" w:cs="Arial"/>
                <w:b/>
                <w:color w:val="FF0000"/>
                <w:u w:val="single"/>
              </w:rPr>
              <w:t xml:space="preserve"> available in the audit logs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191CF008" w14:textId="77777777" w:rsidR="001C0186" w:rsidRPr="00221377" w:rsidRDefault="001C0186" w:rsidP="00DB1B15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63128F8" w14:textId="77777777" w:rsidR="001C0186" w:rsidRDefault="001C0186" w:rsidP="00DB1B15">
            <w:pPr>
              <w:rPr>
                <w:noProof/>
                <w:lang w:val="en-IN" w:eastAsia="en-IN"/>
              </w:rPr>
            </w:pPr>
          </w:p>
          <w:p w14:paraId="26FD5F34" w14:textId="77777777" w:rsidR="001C0186" w:rsidRDefault="00DB1B15" w:rsidP="00DB1B15">
            <w:pPr>
              <w:rPr>
                <w:noProof/>
                <w:lang w:val="en-IN" w:eastAsia="en-IN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396EA80" wp14:editId="7FAF1F04">
                  <wp:extent cx="6762750" cy="1143000"/>
                  <wp:effectExtent l="76200" t="76200" r="133350" b="133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0" cy="11430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13A0EB4" w14:textId="77777777" w:rsidR="001C0186" w:rsidRDefault="001C0186" w:rsidP="00DB1B15">
            <w:pPr>
              <w:rPr>
                <w:noProof/>
                <w:lang w:val="en-IN" w:eastAsia="en-IN"/>
              </w:rPr>
            </w:pPr>
          </w:p>
          <w:p w14:paraId="0B52EDCE" w14:textId="77777777" w:rsidR="001C0186" w:rsidRDefault="001C0186" w:rsidP="00DB1B15">
            <w:pPr>
              <w:rPr>
                <w:noProof/>
                <w:lang w:val="en-IN" w:eastAsia="en-IN"/>
              </w:rPr>
            </w:pPr>
          </w:p>
          <w:p w14:paraId="0779A638" w14:textId="77777777" w:rsidR="001C0186" w:rsidRDefault="001C0186" w:rsidP="00DB1B15">
            <w:pPr>
              <w:rPr>
                <w:noProof/>
                <w:lang w:val="en-IN" w:eastAsia="en-IN"/>
              </w:rPr>
            </w:pPr>
          </w:p>
          <w:p w14:paraId="1DD1FE20" w14:textId="77777777" w:rsidR="001C0186" w:rsidRPr="00D70121" w:rsidRDefault="001C0186" w:rsidP="00DB1B15">
            <w:pPr>
              <w:rPr>
                <w:rFonts w:ascii="Arial" w:hAnsi="Arial" w:cs="Arial"/>
                <w:noProof/>
              </w:rPr>
            </w:pPr>
            <w:bookmarkStart w:id="0" w:name="_GoBack"/>
            <w:bookmarkEnd w:id="0"/>
          </w:p>
        </w:tc>
      </w:tr>
      <w:tr w:rsidR="001C0186" w14:paraId="764588F7" w14:textId="77777777" w:rsidTr="00AB32DB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14:paraId="7DDD25EA" w14:textId="77777777"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14:paraId="2804886E" w14:textId="77777777"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14:paraId="50F2B8B4" w14:textId="77777777"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14:paraId="0AA4BBF1" w14:textId="77777777" w:rsidR="00AB32DB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14:paraId="6CCACB43" w14:textId="77777777"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14:paraId="3AE4CAD1" w14:textId="77777777" w:rsidR="00AB32DB" w:rsidRDefault="00AB32DB" w:rsidP="00DB1B15">
            <w:pPr>
              <w:rPr>
                <w:rFonts w:ascii="Arial" w:hAnsi="Arial" w:cs="Arial"/>
              </w:rPr>
            </w:pPr>
          </w:p>
        </w:tc>
      </w:tr>
      <w:tr w:rsidR="001C0186" w14:paraId="5AB2C53D" w14:textId="77777777" w:rsidTr="00B71796">
        <w:trPr>
          <w:trHeight w:val="612"/>
        </w:trPr>
        <w:tc>
          <w:tcPr>
            <w:tcW w:w="2178" w:type="dxa"/>
            <w:vMerge/>
            <w:shd w:val="clear" w:color="auto" w:fill="E0E0E0"/>
          </w:tcPr>
          <w:p w14:paraId="64A47226" w14:textId="77777777"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14:paraId="13BC16EA" w14:textId="77777777" w:rsidR="00AB32DB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14:paraId="31C7D332" w14:textId="77777777"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14:paraId="59FDE3E1" w14:textId="77777777"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14:paraId="7C1C09D9" w14:textId="77777777" w:rsidR="00AB32DB" w:rsidRDefault="00AB32DB" w:rsidP="00DB1B15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AB32DB" w14:paraId="561F92B0" w14:textId="77777777" w:rsidTr="00AB32DB">
        <w:tc>
          <w:tcPr>
            <w:tcW w:w="2178" w:type="dxa"/>
            <w:shd w:val="clear" w:color="auto" w:fill="E0E0E0"/>
          </w:tcPr>
          <w:p w14:paraId="1745954C" w14:textId="77777777"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012" w:type="dxa"/>
            <w:gridSpan w:val="4"/>
          </w:tcPr>
          <w:p w14:paraId="637D39CE" w14:textId="77777777" w:rsidR="00AB32DB" w:rsidRDefault="00AB32DB" w:rsidP="00DB1B15">
            <w:pPr>
              <w:rPr>
                <w:rFonts w:ascii="Arial" w:hAnsi="Arial" w:cs="Arial"/>
              </w:rPr>
            </w:pPr>
          </w:p>
        </w:tc>
      </w:tr>
      <w:tr w:rsidR="00373AD5" w14:paraId="239D0C39" w14:textId="77777777" w:rsidTr="00AB32DB">
        <w:trPr>
          <w:cantSplit/>
        </w:trPr>
        <w:tc>
          <w:tcPr>
            <w:tcW w:w="2178" w:type="dxa"/>
            <w:shd w:val="clear" w:color="auto" w:fill="E0E0E0"/>
          </w:tcPr>
          <w:p w14:paraId="144B57A3" w14:textId="77777777"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</w:t>
            </w:r>
            <w:r w:rsidR="003D4B73">
              <w:rPr>
                <w:rFonts w:ascii="Arial" w:hAnsi="Arial" w:cs="Arial"/>
                <w:b/>
                <w:bCs/>
              </w:rPr>
              <w:t xml:space="preserve">ional Remarks in case of Manual </w:t>
            </w:r>
            <w:r>
              <w:rPr>
                <w:rFonts w:ascii="Arial" w:hAnsi="Arial" w:cs="Arial"/>
                <w:b/>
                <w:bCs/>
              </w:rPr>
              <w:t>Execution</w:t>
            </w:r>
          </w:p>
        </w:tc>
        <w:tc>
          <w:tcPr>
            <w:tcW w:w="8377" w:type="dxa"/>
            <w:gridSpan w:val="3"/>
          </w:tcPr>
          <w:p w14:paraId="296DB8B2" w14:textId="77777777" w:rsidR="00AB32DB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71534C25" w14:textId="77777777" w:rsidR="00AB32DB" w:rsidRDefault="00AB32DB" w:rsidP="00DB1B15">
            <w:pPr>
              <w:rPr>
                <w:rFonts w:ascii="Arial" w:hAnsi="Arial" w:cs="Arial"/>
              </w:rPr>
            </w:pPr>
          </w:p>
        </w:tc>
      </w:tr>
      <w:tr w:rsidR="00373AD5" w14:paraId="370D76A2" w14:textId="77777777" w:rsidTr="00AB32DB">
        <w:trPr>
          <w:cantSplit/>
        </w:trPr>
        <w:tc>
          <w:tcPr>
            <w:tcW w:w="2178" w:type="dxa"/>
            <w:shd w:val="clear" w:color="auto" w:fill="E0E0E0"/>
          </w:tcPr>
          <w:p w14:paraId="5AEAA605" w14:textId="77777777"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14:paraId="76EFFA4F" w14:textId="77777777" w:rsidR="00AB32DB" w:rsidRDefault="00AB32DB" w:rsidP="00DB1B15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6F62A980" w14:textId="77777777" w:rsidR="00AB32DB" w:rsidRDefault="00AB32DB" w:rsidP="00DB1B15">
            <w:pPr>
              <w:rPr>
                <w:rFonts w:ascii="Arial" w:hAnsi="Arial" w:cs="Arial"/>
              </w:rPr>
            </w:pPr>
          </w:p>
        </w:tc>
      </w:tr>
      <w:tr w:rsidR="00373AD5" w:rsidRPr="009B0F41" w14:paraId="31615251" w14:textId="77777777" w:rsidTr="00AB32DB">
        <w:trPr>
          <w:cantSplit/>
        </w:trPr>
        <w:tc>
          <w:tcPr>
            <w:tcW w:w="2178" w:type="dxa"/>
            <w:shd w:val="clear" w:color="auto" w:fill="E0E0E0"/>
          </w:tcPr>
          <w:p w14:paraId="1A8CE452" w14:textId="77777777" w:rsidR="00AB32DB" w:rsidRDefault="00AB32DB" w:rsidP="00DB1B1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14:paraId="2A1FCB7F" w14:textId="77777777"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14:paraId="20CE9956" w14:textId="77777777" w:rsidR="00AB32DB" w:rsidRDefault="00AB32DB" w:rsidP="00DB1B1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14:paraId="30DD35AF" w14:textId="77777777" w:rsidR="00AB32DB" w:rsidRPr="009B0F41" w:rsidRDefault="00AB32DB" w:rsidP="00DB1B15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14:paraId="7D9FBBCC" w14:textId="77777777" w:rsidR="00AB32DB" w:rsidRDefault="00AB32DB" w:rsidP="00DB1B15"/>
    <w:sectPr w:rsidR="00AB32DB" w:rsidSect="00754186">
      <w:headerReference w:type="default" r:id="rId29"/>
      <w:footerReference w:type="default" r:id="rId30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AE5EC65" w16cid:durableId="1E6F6AD1"/>
  <w16cid:commentId w16cid:paraId="232673E5" w16cid:durableId="1E6F7BF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961F30" w14:textId="77777777" w:rsidR="00346F69" w:rsidRDefault="00346F69">
      <w:r>
        <w:separator/>
      </w:r>
    </w:p>
  </w:endnote>
  <w:endnote w:type="continuationSeparator" w:id="0">
    <w:p w14:paraId="28FF3437" w14:textId="77777777" w:rsidR="00346F69" w:rsidRDefault="00346F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D1C54D" w14:textId="77777777"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1D7603">
      <w:rPr>
        <w:rFonts w:ascii="Tahoma" w:hAnsi="Tahoma" w:cs="Tahoma"/>
        <w:noProof/>
      </w:rPr>
      <w:t>15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1D7603">
      <w:rPr>
        <w:rFonts w:ascii="Tahoma" w:hAnsi="Tahoma" w:cs="Tahoma"/>
        <w:noProof/>
      </w:rPr>
      <w:t>15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45D9A8" w14:textId="77777777" w:rsidR="00346F69" w:rsidRDefault="00346F69">
      <w:r>
        <w:separator/>
      </w:r>
    </w:p>
  </w:footnote>
  <w:footnote w:type="continuationSeparator" w:id="0">
    <w:p w14:paraId="2AF1291A" w14:textId="77777777" w:rsidR="00346F69" w:rsidRDefault="00346F6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461883" w14:textId="77777777" w:rsidR="00530E86" w:rsidRDefault="00530E86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17005"/>
    <w:multiLevelType w:val="hybridMultilevel"/>
    <w:tmpl w:val="1C2ACEFE"/>
    <w:lvl w:ilvl="0" w:tplc="84CE44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6154E4"/>
    <w:multiLevelType w:val="hybridMultilevel"/>
    <w:tmpl w:val="CD8047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C6AB1"/>
    <w:multiLevelType w:val="hybridMultilevel"/>
    <w:tmpl w:val="24181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3559D"/>
    <w:multiLevelType w:val="hybridMultilevel"/>
    <w:tmpl w:val="FFE211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6" w15:restartNumberingAfterBreak="0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A085008"/>
    <w:multiLevelType w:val="hybridMultilevel"/>
    <w:tmpl w:val="41EECDE8"/>
    <w:lvl w:ilvl="0" w:tplc="D2383E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5E974CF"/>
    <w:multiLevelType w:val="hybridMultilevel"/>
    <w:tmpl w:val="BDE8F778"/>
    <w:lvl w:ilvl="0" w:tplc="57523D8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6823162"/>
    <w:multiLevelType w:val="hybridMultilevel"/>
    <w:tmpl w:val="110EB0FE"/>
    <w:lvl w:ilvl="0" w:tplc="A908103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6CA0270"/>
    <w:multiLevelType w:val="hybridMultilevel"/>
    <w:tmpl w:val="B4B284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</w:num>
  <w:num w:numId="2">
    <w:abstractNumId w:val="18"/>
  </w:num>
  <w:num w:numId="3">
    <w:abstractNumId w:val="7"/>
  </w:num>
  <w:num w:numId="4">
    <w:abstractNumId w:val="14"/>
  </w:num>
  <w:num w:numId="5">
    <w:abstractNumId w:val="13"/>
  </w:num>
  <w:num w:numId="6">
    <w:abstractNumId w:val="11"/>
  </w:num>
  <w:num w:numId="7">
    <w:abstractNumId w:val="9"/>
  </w:num>
  <w:num w:numId="8">
    <w:abstractNumId w:val="4"/>
  </w:num>
  <w:num w:numId="9">
    <w:abstractNumId w:val="6"/>
  </w:num>
  <w:num w:numId="10">
    <w:abstractNumId w:val="5"/>
  </w:num>
  <w:num w:numId="11">
    <w:abstractNumId w:val="12"/>
  </w:num>
  <w:num w:numId="12">
    <w:abstractNumId w:val="16"/>
  </w:num>
  <w:num w:numId="13">
    <w:abstractNumId w:val="2"/>
  </w:num>
  <w:num w:numId="14">
    <w:abstractNumId w:val="15"/>
  </w:num>
  <w:num w:numId="15">
    <w:abstractNumId w:val="0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</w:num>
  <w:num w:numId="18">
    <w:abstractNumId w:val="8"/>
  </w:num>
  <w:num w:numId="19">
    <w:abstractNumId w:val="3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MDQxMzQxMTI2MzFV0lEKTi0uzszPAykwNK4FANj8M+ktAAAA"/>
  </w:docVars>
  <w:rsids>
    <w:rsidRoot w:val="000707B5"/>
    <w:rsid w:val="0000200A"/>
    <w:rsid w:val="00022117"/>
    <w:rsid w:val="00031B9C"/>
    <w:rsid w:val="0003466C"/>
    <w:rsid w:val="00051379"/>
    <w:rsid w:val="00062553"/>
    <w:rsid w:val="0006290E"/>
    <w:rsid w:val="0006403B"/>
    <w:rsid w:val="00065430"/>
    <w:rsid w:val="00066490"/>
    <w:rsid w:val="00067E7A"/>
    <w:rsid w:val="000707B5"/>
    <w:rsid w:val="00072261"/>
    <w:rsid w:val="00090093"/>
    <w:rsid w:val="00097BCC"/>
    <w:rsid w:val="000A5A7E"/>
    <w:rsid w:val="000A62F5"/>
    <w:rsid w:val="000A7723"/>
    <w:rsid w:val="000B2323"/>
    <w:rsid w:val="000B2C44"/>
    <w:rsid w:val="000B5AF5"/>
    <w:rsid w:val="000B616E"/>
    <w:rsid w:val="000C419F"/>
    <w:rsid w:val="000C5291"/>
    <w:rsid w:val="000C767B"/>
    <w:rsid w:val="000D1847"/>
    <w:rsid w:val="000F20C6"/>
    <w:rsid w:val="000F5E79"/>
    <w:rsid w:val="0010536B"/>
    <w:rsid w:val="0012518E"/>
    <w:rsid w:val="0012704E"/>
    <w:rsid w:val="00140334"/>
    <w:rsid w:val="00152D4B"/>
    <w:rsid w:val="00160A68"/>
    <w:rsid w:val="00162BB1"/>
    <w:rsid w:val="00163CBD"/>
    <w:rsid w:val="001726DE"/>
    <w:rsid w:val="00173BF9"/>
    <w:rsid w:val="0018270B"/>
    <w:rsid w:val="001871E0"/>
    <w:rsid w:val="00192C7B"/>
    <w:rsid w:val="00195A81"/>
    <w:rsid w:val="00196962"/>
    <w:rsid w:val="001A459D"/>
    <w:rsid w:val="001C0186"/>
    <w:rsid w:val="001C6380"/>
    <w:rsid w:val="001D7603"/>
    <w:rsid w:val="001D77B7"/>
    <w:rsid w:val="002316CE"/>
    <w:rsid w:val="00235791"/>
    <w:rsid w:val="00241F11"/>
    <w:rsid w:val="00242622"/>
    <w:rsid w:val="00243DA5"/>
    <w:rsid w:val="00255DFE"/>
    <w:rsid w:val="00271091"/>
    <w:rsid w:val="00277F8F"/>
    <w:rsid w:val="00281A07"/>
    <w:rsid w:val="002A2742"/>
    <w:rsid w:val="002B19BA"/>
    <w:rsid w:val="002C09DF"/>
    <w:rsid w:val="002C1F6D"/>
    <w:rsid w:val="002D4605"/>
    <w:rsid w:val="002E1E1B"/>
    <w:rsid w:val="002F23AE"/>
    <w:rsid w:val="00315EA5"/>
    <w:rsid w:val="003168AC"/>
    <w:rsid w:val="00321646"/>
    <w:rsid w:val="003230B0"/>
    <w:rsid w:val="00324515"/>
    <w:rsid w:val="003323A7"/>
    <w:rsid w:val="00332A70"/>
    <w:rsid w:val="00340F14"/>
    <w:rsid w:val="00341429"/>
    <w:rsid w:val="00346F69"/>
    <w:rsid w:val="00360E92"/>
    <w:rsid w:val="0036300F"/>
    <w:rsid w:val="00373AD5"/>
    <w:rsid w:val="003844AA"/>
    <w:rsid w:val="003A3CFE"/>
    <w:rsid w:val="003B0251"/>
    <w:rsid w:val="003B02D4"/>
    <w:rsid w:val="003B40CD"/>
    <w:rsid w:val="003C3D6E"/>
    <w:rsid w:val="003D29E4"/>
    <w:rsid w:val="003D4B73"/>
    <w:rsid w:val="003E7705"/>
    <w:rsid w:val="003F463D"/>
    <w:rsid w:val="003F4CA7"/>
    <w:rsid w:val="0040002B"/>
    <w:rsid w:val="00403FB5"/>
    <w:rsid w:val="00413260"/>
    <w:rsid w:val="00461DAA"/>
    <w:rsid w:val="00473F8C"/>
    <w:rsid w:val="00474CED"/>
    <w:rsid w:val="00474E83"/>
    <w:rsid w:val="0049521D"/>
    <w:rsid w:val="004A47CD"/>
    <w:rsid w:val="004C7231"/>
    <w:rsid w:val="004D055F"/>
    <w:rsid w:val="004D0C62"/>
    <w:rsid w:val="004D1860"/>
    <w:rsid w:val="004D7A4D"/>
    <w:rsid w:val="004E72B5"/>
    <w:rsid w:val="004F19A4"/>
    <w:rsid w:val="004F557B"/>
    <w:rsid w:val="00506FF9"/>
    <w:rsid w:val="005101C1"/>
    <w:rsid w:val="00516CA3"/>
    <w:rsid w:val="005174FB"/>
    <w:rsid w:val="005245A3"/>
    <w:rsid w:val="00530E86"/>
    <w:rsid w:val="00533359"/>
    <w:rsid w:val="005373DC"/>
    <w:rsid w:val="005426AA"/>
    <w:rsid w:val="00546C93"/>
    <w:rsid w:val="00553FBA"/>
    <w:rsid w:val="0056635D"/>
    <w:rsid w:val="0057133D"/>
    <w:rsid w:val="005853AC"/>
    <w:rsid w:val="00587BD0"/>
    <w:rsid w:val="00594582"/>
    <w:rsid w:val="005A2AAC"/>
    <w:rsid w:val="005C782C"/>
    <w:rsid w:val="00612FB6"/>
    <w:rsid w:val="0061710C"/>
    <w:rsid w:val="00622A96"/>
    <w:rsid w:val="00624C41"/>
    <w:rsid w:val="00626D9F"/>
    <w:rsid w:val="0062734C"/>
    <w:rsid w:val="0063661A"/>
    <w:rsid w:val="00640559"/>
    <w:rsid w:val="00675C43"/>
    <w:rsid w:val="0067756E"/>
    <w:rsid w:val="00697D6D"/>
    <w:rsid w:val="006A1933"/>
    <w:rsid w:val="006B1B0E"/>
    <w:rsid w:val="006B4700"/>
    <w:rsid w:val="006C37F8"/>
    <w:rsid w:val="006E1E50"/>
    <w:rsid w:val="006E2A6C"/>
    <w:rsid w:val="006E2AF2"/>
    <w:rsid w:val="006E3C18"/>
    <w:rsid w:val="00704BB4"/>
    <w:rsid w:val="0071181C"/>
    <w:rsid w:val="007338EA"/>
    <w:rsid w:val="007461E5"/>
    <w:rsid w:val="00750552"/>
    <w:rsid w:val="00754186"/>
    <w:rsid w:val="00757510"/>
    <w:rsid w:val="00766A6D"/>
    <w:rsid w:val="00773558"/>
    <w:rsid w:val="00793987"/>
    <w:rsid w:val="0079589F"/>
    <w:rsid w:val="00796DDA"/>
    <w:rsid w:val="00797F13"/>
    <w:rsid w:val="007A3A58"/>
    <w:rsid w:val="007C1CBB"/>
    <w:rsid w:val="007C1DDB"/>
    <w:rsid w:val="007D0A90"/>
    <w:rsid w:val="007D13CD"/>
    <w:rsid w:val="007E01F2"/>
    <w:rsid w:val="007F12C9"/>
    <w:rsid w:val="007F1709"/>
    <w:rsid w:val="0080097A"/>
    <w:rsid w:val="0080499A"/>
    <w:rsid w:val="00805DF6"/>
    <w:rsid w:val="00812F84"/>
    <w:rsid w:val="0081397B"/>
    <w:rsid w:val="008364F9"/>
    <w:rsid w:val="00844F6D"/>
    <w:rsid w:val="00846E36"/>
    <w:rsid w:val="00853EEA"/>
    <w:rsid w:val="00864EF7"/>
    <w:rsid w:val="00886E96"/>
    <w:rsid w:val="00897BD1"/>
    <w:rsid w:val="008A3BD8"/>
    <w:rsid w:val="008B63CA"/>
    <w:rsid w:val="008C00B0"/>
    <w:rsid w:val="008C5AC7"/>
    <w:rsid w:val="008E0FC0"/>
    <w:rsid w:val="008E7BAA"/>
    <w:rsid w:val="008F2079"/>
    <w:rsid w:val="008F536A"/>
    <w:rsid w:val="00901769"/>
    <w:rsid w:val="00904653"/>
    <w:rsid w:val="009122B6"/>
    <w:rsid w:val="009123FC"/>
    <w:rsid w:val="00992448"/>
    <w:rsid w:val="009A1463"/>
    <w:rsid w:val="009A38E9"/>
    <w:rsid w:val="009A6676"/>
    <w:rsid w:val="009B68E4"/>
    <w:rsid w:val="009C12C8"/>
    <w:rsid w:val="009C1DD7"/>
    <w:rsid w:val="009C2540"/>
    <w:rsid w:val="009C27C5"/>
    <w:rsid w:val="009D2A3A"/>
    <w:rsid w:val="009E3FF9"/>
    <w:rsid w:val="009E6216"/>
    <w:rsid w:val="00A06250"/>
    <w:rsid w:val="00A11474"/>
    <w:rsid w:val="00A15FE6"/>
    <w:rsid w:val="00A20EC8"/>
    <w:rsid w:val="00A24A07"/>
    <w:rsid w:val="00A322C7"/>
    <w:rsid w:val="00A32883"/>
    <w:rsid w:val="00A34EA4"/>
    <w:rsid w:val="00A4356E"/>
    <w:rsid w:val="00A50A74"/>
    <w:rsid w:val="00A54438"/>
    <w:rsid w:val="00A600BD"/>
    <w:rsid w:val="00A6484B"/>
    <w:rsid w:val="00A64FBF"/>
    <w:rsid w:val="00A65685"/>
    <w:rsid w:val="00A72E3A"/>
    <w:rsid w:val="00A734C3"/>
    <w:rsid w:val="00A81355"/>
    <w:rsid w:val="00A834D5"/>
    <w:rsid w:val="00A8406B"/>
    <w:rsid w:val="00A949B4"/>
    <w:rsid w:val="00AA224A"/>
    <w:rsid w:val="00AB32DB"/>
    <w:rsid w:val="00AB33D1"/>
    <w:rsid w:val="00AB64A8"/>
    <w:rsid w:val="00AF449D"/>
    <w:rsid w:val="00AF552B"/>
    <w:rsid w:val="00B00B2F"/>
    <w:rsid w:val="00B02E00"/>
    <w:rsid w:val="00B05304"/>
    <w:rsid w:val="00B125BC"/>
    <w:rsid w:val="00B23DF2"/>
    <w:rsid w:val="00B42EBB"/>
    <w:rsid w:val="00B56D18"/>
    <w:rsid w:val="00B71796"/>
    <w:rsid w:val="00B7594F"/>
    <w:rsid w:val="00B84D4A"/>
    <w:rsid w:val="00B85384"/>
    <w:rsid w:val="00B86E93"/>
    <w:rsid w:val="00B92414"/>
    <w:rsid w:val="00BA3D43"/>
    <w:rsid w:val="00BA4DE7"/>
    <w:rsid w:val="00BB01F6"/>
    <w:rsid w:val="00BC06E0"/>
    <w:rsid w:val="00BE1840"/>
    <w:rsid w:val="00BE272B"/>
    <w:rsid w:val="00BF0701"/>
    <w:rsid w:val="00BF1F9F"/>
    <w:rsid w:val="00C0464F"/>
    <w:rsid w:val="00C20FBF"/>
    <w:rsid w:val="00C30D43"/>
    <w:rsid w:val="00C328CC"/>
    <w:rsid w:val="00C40EBD"/>
    <w:rsid w:val="00C42F1E"/>
    <w:rsid w:val="00C47B24"/>
    <w:rsid w:val="00C563B9"/>
    <w:rsid w:val="00C750B3"/>
    <w:rsid w:val="00C821BC"/>
    <w:rsid w:val="00C85833"/>
    <w:rsid w:val="00C85F37"/>
    <w:rsid w:val="00C909E0"/>
    <w:rsid w:val="00C91C80"/>
    <w:rsid w:val="00CA4AA5"/>
    <w:rsid w:val="00CA6125"/>
    <w:rsid w:val="00CB4CE7"/>
    <w:rsid w:val="00CB5906"/>
    <w:rsid w:val="00CB78CB"/>
    <w:rsid w:val="00CC5F4D"/>
    <w:rsid w:val="00CE38BA"/>
    <w:rsid w:val="00CE4977"/>
    <w:rsid w:val="00CF06F3"/>
    <w:rsid w:val="00CF1B2D"/>
    <w:rsid w:val="00D03E31"/>
    <w:rsid w:val="00D03E8E"/>
    <w:rsid w:val="00D10EEA"/>
    <w:rsid w:val="00D160DB"/>
    <w:rsid w:val="00D22D2C"/>
    <w:rsid w:val="00D2301C"/>
    <w:rsid w:val="00D2599A"/>
    <w:rsid w:val="00D25E5B"/>
    <w:rsid w:val="00D33184"/>
    <w:rsid w:val="00D34CDA"/>
    <w:rsid w:val="00D35FFA"/>
    <w:rsid w:val="00D53F14"/>
    <w:rsid w:val="00D63A6F"/>
    <w:rsid w:val="00D63CD6"/>
    <w:rsid w:val="00D673D5"/>
    <w:rsid w:val="00D70121"/>
    <w:rsid w:val="00D74163"/>
    <w:rsid w:val="00D75CFF"/>
    <w:rsid w:val="00D82C9C"/>
    <w:rsid w:val="00D85BAE"/>
    <w:rsid w:val="00D94DF4"/>
    <w:rsid w:val="00D97DF0"/>
    <w:rsid w:val="00DB1B15"/>
    <w:rsid w:val="00DB3875"/>
    <w:rsid w:val="00DC37DD"/>
    <w:rsid w:val="00DC73B4"/>
    <w:rsid w:val="00DE4EF2"/>
    <w:rsid w:val="00DF24E4"/>
    <w:rsid w:val="00E10D83"/>
    <w:rsid w:val="00E1288F"/>
    <w:rsid w:val="00E13D31"/>
    <w:rsid w:val="00E2667D"/>
    <w:rsid w:val="00E332DF"/>
    <w:rsid w:val="00E409AC"/>
    <w:rsid w:val="00E46854"/>
    <w:rsid w:val="00E7289A"/>
    <w:rsid w:val="00E86494"/>
    <w:rsid w:val="00EA0F85"/>
    <w:rsid w:val="00EA1494"/>
    <w:rsid w:val="00EC6946"/>
    <w:rsid w:val="00EC6A4C"/>
    <w:rsid w:val="00ED7552"/>
    <w:rsid w:val="00EE3E74"/>
    <w:rsid w:val="00EF0DFD"/>
    <w:rsid w:val="00F071A3"/>
    <w:rsid w:val="00F11254"/>
    <w:rsid w:val="00F27428"/>
    <w:rsid w:val="00F357CA"/>
    <w:rsid w:val="00F43AA8"/>
    <w:rsid w:val="00F47013"/>
    <w:rsid w:val="00F54882"/>
    <w:rsid w:val="00F65896"/>
    <w:rsid w:val="00F66D46"/>
    <w:rsid w:val="00F71CB0"/>
    <w:rsid w:val="00F85F11"/>
    <w:rsid w:val="00FF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F60F9F7"/>
  <w15:chartTrackingRefBased/>
  <w15:docId w15:val="{CC2AE5F0-7A1A-42EB-AFC8-E15653577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19BA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2B19BA"/>
    <w:rPr>
      <w:sz w:val="24"/>
      <w:szCs w:val="24"/>
      <w:lang w:val="en-US" w:eastAsia="en-US"/>
    </w:rPr>
  </w:style>
  <w:style w:type="character" w:customStyle="1" w:styleId="text-danger">
    <w:name w:val="text-danger"/>
    <w:rsid w:val="0080499A"/>
  </w:style>
  <w:style w:type="character" w:styleId="Hyperlink">
    <w:name w:val="Hyperlink"/>
    <w:uiPriority w:val="99"/>
    <w:unhideWhenUsed/>
    <w:rsid w:val="008049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F06F3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00200A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00200A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rsid w:val="0000200A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6230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2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13258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81A7B-8406-4958-9E46-9FB5CDC26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284</TotalTime>
  <Pages>15</Pages>
  <Words>753</Words>
  <Characters>3614</Characters>
  <Application>Microsoft Office Word</Application>
  <DocSecurity>0</DocSecurity>
  <Lines>157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4277</CharactersWithSpaces>
  <SharedDoc>false</SharedDoc>
  <HLinks>
    <vt:vector size="6" baseType="variant">
      <vt:variant>
        <vt:i4>720986</vt:i4>
      </vt:variant>
      <vt:variant>
        <vt:i4>0</vt:i4>
      </vt:variant>
      <vt:variant>
        <vt:i4>0</vt:i4>
      </vt:variant>
      <vt:variant>
        <vt:i4>5</vt:i4>
      </vt:variant>
      <vt:variant>
        <vt:lpwstr>https://quantumdev.title21.com/Administration/GetCodeAvailabilityLi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22</cp:revision>
  <cp:lastPrinted>2010-04-01T04:47:00Z</cp:lastPrinted>
  <dcterms:created xsi:type="dcterms:W3CDTF">2018-04-02T13:18:00Z</dcterms:created>
  <dcterms:modified xsi:type="dcterms:W3CDTF">2018-04-05T06:21:00Z</dcterms:modified>
</cp:coreProperties>
</file>